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591388" w14:textId="77777777" w:rsidR="00CA0650" w:rsidRPr="0064322E" w:rsidRDefault="00CA0650" w:rsidP="0075291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 Narrow" w:eastAsia="Arial" w:hAnsi="Arial Narrow" w:cs="Arial"/>
          <w:b/>
          <w:sz w:val="32"/>
          <w:szCs w:val="32"/>
          <w:u w:val="single"/>
        </w:rPr>
      </w:pPr>
      <w:r w:rsidRPr="0064322E">
        <w:rPr>
          <w:rFonts w:ascii="Arial Narrow" w:eastAsia="Arial" w:hAnsi="Arial Narrow" w:cs="Arial"/>
          <w:b/>
          <w:sz w:val="32"/>
          <w:szCs w:val="32"/>
          <w:u w:val="single"/>
        </w:rPr>
        <w:t>APPENDIX A</w:t>
      </w:r>
    </w:p>
    <w:p w14:paraId="474F3FD8" w14:textId="77777777" w:rsidR="00CA0650" w:rsidRPr="0064322E" w:rsidRDefault="00CA0650" w:rsidP="0075291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 Narrow" w:eastAsia="Arial" w:hAnsi="Arial Narrow" w:cs="Arial"/>
          <w:b/>
          <w:sz w:val="32"/>
          <w:szCs w:val="32"/>
        </w:rPr>
      </w:pPr>
      <w:r w:rsidRPr="0064322E">
        <w:rPr>
          <w:rFonts w:ascii="Arial Narrow" w:eastAsia="Arial" w:hAnsi="Arial Narrow" w:cs="Arial"/>
          <w:b/>
          <w:sz w:val="32"/>
          <w:szCs w:val="32"/>
        </w:rPr>
        <w:t>PA Care Partnership and Youth MOVE PA</w:t>
      </w:r>
    </w:p>
    <w:p w14:paraId="5A9B5024" w14:textId="3482D34F" w:rsidR="00122B03" w:rsidRPr="0064322E" w:rsidRDefault="00122B03" w:rsidP="0075291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 Narrow" w:eastAsia="Arial" w:hAnsi="Arial Narrow" w:cs="Arial"/>
          <w:b/>
          <w:sz w:val="32"/>
          <w:szCs w:val="32"/>
        </w:rPr>
      </w:pPr>
      <w:r w:rsidRPr="0064322E">
        <w:rPr>
          <w:rFonts w:ascii="Arial Narrow" w:eastAsia="Arial" w:hAnsi="Arial Narrow" w:cs="Arial"/>
          <w:b/>
          <w:sz w:val="32"/>
          <w:szCs w:val="32"/>
        </w:rPr>
        <w:t>Youth Group/Organization</w:t>
      </w:r>
      <w:r w:rsidR="001B6448">
        <w:rPr>
          <w:rFonts w:ascii="Arial Narrow" w:eastAsia="Arial" w:hAnsi="Arial Narrow" w:cs="Arial"/>
          <w:b/>
          <w:sz w:val="32"/>
          <w:szCs w:val="32"/>
        </w:rPr>
        <w:t xml:space="preserve">/Respite </w:t>
      </w:r>
      <w:r w:rsidRPr="0064322E">
        <w:rPr>
          <w:rFonts w:ascii="Arial Narrow" w:eastAsia="Arial" w:hAnsi="Arial Narrow" w:cs="Arial"/>
          <w:b/>
          <w:sz w:val="32"/>
          <w:szCs w:val="32"/>
        </w:rPr>
        <w:t xml:space="preserve">Funding Opportunity </w:t>
      </w:r>
      <w:r w:rsidR="00CA0650" w:rsidRPr="0064322E">
        <w:rPr>
          <w:rFonts w:ascii="Arial Narrow" w:eastAsia="Arial" w:hAnsi="Arial Narrow" w:cs="Arial"/>
          <w:b/>
          <w:sz w:val="32"/>
          <w:szCs w:val="32"/>
        </w:rPr>
        <w:t>Application</w:t>
      </w:r>
    </w:p>
    <w:p w14:paraId="135E6CD1" w14:textId="77777777" w:rsidR="00122B03" w:rsidRPr="0064322E" w:rsidRDefault="00122B03" w:rsidP="0075291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 Narrow" w:eastAsia="Arial" w:hAnsi="Arial Narrow" w:cs="Arial"/>
          <w:b/>
          <w:sz w:val="24"/>
          <w:szCs w:val="24"/>
        </w:rPr>
      </w:pPr>
    </w:p>
    <w:p w14:paraId="28814B72" w14:textId="77777777" w:rsidR="00122B03" w:rsidRPr="00FA63F3" w:rsidRDefault="00122B03" w:rsidP="00752914">
      <w:pPr>
        <w:pStyle w:val="Title"/>
        <w:spacing w:before="0" w:after="0" w:line="240" w:lineRule="auto"/>
        <w:jc w:val="both"/>
        <w:rPr>
          <w:rFonts w:ascii="Arial Narrow" w:eastAsia="Arial" w:hAnsi="Arial Narrow" w:cs="Arial"/>
          <w:sz w:val="24"/>
          <w:szCs w:val="24"/>
        </w:rPr>
      </w:pPr>
      <w:r w:rsidRPr="00FA63F3">
        <w:rPr>
          <w:rFonts w:ascii="Arial Narrow" w:eastAsia="Arial" w:hAnsi="Arial Narrow" w:cs="Arial"/>
          <w:sz w:val="24"/>
          <w:szCs w:val="24"/>
        </w:rPr>
        <w:t>COVER SHEET WITH SIGNATURES</w:t>
      </w:r>
    </w:p>
    <w:tbl>
      <w:tblPr>
        <w:tblStyle w:val="3"/>
        <w:tblW w:w="10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215"/>
        <w:gridCol w:w="4937"/>
      </w:tblGrid>
      <w:tr w:rsidR="00FA63F3" w:rsidRPr="00FA63F3" w14:paraId="184E5F19" w14:textId="77777777" w:rsidTr="006B59ED">
        <w:trPr>
          <w:trHeight w:val="432"/>
        </w:trPr>
        <w:tc>
          <w:tcPr>
            <w:tcW w:w="10152" w:type="dxa"/>
            <w:gridSpan w:val="2"/>
            <w:shd w:val="clear" w:color="auto" w:fill="D9D9D9"/>
            <w:vAlign w:val="bottom"/>
          </w:tcPr>
          <w:p w14:paraId="03380CC4" w14:textId="77777777" w:rsidR="00122B03" w:rsidRPr="00FA63F3" w:rsidRDefault="00122B03" w:rsidP="00752914">
            <w:pPr>
              <w:pStyle w:val="Heading2"/>
              <w:spacing w:before="0" w:after="0" w:line="240" w:lineRule="auto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  <w:r w:rsidRPr="00FA63F3">
              <w:rPr>
                <w:rFonts w:ascii="Arial Narrow" w:eastAsia="Arial" w:hAnsi="Arial Narrow" w:cs="Arial"/>
                <w:sz w:val="24"/>
                <w:szCs w:val="24"/>
              </w:rPr>
              <w:t>APPLICATION INFORMATION</w:t>
            </w:r>
          </w:p>
        </w:tc>
      </w:tr>
      <w:tr w:rsidR="00FA63F3" w:rsidRPr="00FA63F3" w14:paraId="4D08A31F" w14:textId="77777777" w:rsidTr="00B938F5">
        <w:trPr>
          <w:trHeight w:val="303"/>
        </w:trPr>
        <w:tc>
          <w:tcPr>
            <w:tcW w:w="5215" w:type="dxa"/>
            <w:shd w:val="clear" w:color="auto" w:fill="F2F2F2"/>
            <w:vAlign w:val="bottom"/>
          </w:tcPr>
          <w:p w14:paraId="11A2F5CA" w14:textId="77777777" w:rsidR="00122B03" w:rsidRPr="00FA63F3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  <w:r w:rsidRPr="00FA63F3">
              <w:rPr>
                <w:rFonts w:ascii="Arial Narrow" w:eastAsia="Arial" w:hAnsi="Arial Narrow" w:cs="Arial"/>
                <w:b/>
                <w:sz w:val="24"/>
                <w:szCs w:val="24"/>
              </w:rPr>
              <w:t xml:space="preserve">Legal Name of Applicant Organization </w:t>
            </w:r>
          </w:p>
        </w:tc>
        <w:tc>
          <w:tcPr>
            <w:tcW w:w="4937" w:type="dxa"/>
            <w:shd w:val="clear" w:color="auto" w:fill="auto"/>
            <w:vAlign w:val="bottom"/>
          </w:tcPr>
          <w:p w14:paraId="33BBF73D" w14:textId="77777777" w:rsidR="00122B03" w:rsidRPr="00FA63F3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b/>
                <w:smallCaps/>
                <w:sz w:val="24"/>
                <w:szCs w:val="24"/>
              </w:rPr>
            </w:pPr>
            <w:r w:rsidRPr="00FA63F3">
              <w:rPr>
                <w:rFonts w:ascii="Arial Narrow" w:eastAsia="Arial" w:hAnsi="Arial Narrow" w:cs="Arial"/>
                <w:b/>
                <w:sz w:val="24"/>
                <w:szCs w:val="24"/>
              </w:rPr>
              <w:t xml:space="preserve"> </w:t>
            </w:r>
          </w:p>
        </w:tc>
      </w:tr>
      <w:tr w:rsidR="00FA63F3" w:rsidRPr="00FA63F3" w14:paraId="5FD55D64" w14:textId="77777777" w:rsidTr="00B938F5">
        <w:trPr>
          <w:trHeight w:val="287"/>
        </w:trPr>
        <w:tc>
          <w:tcPr>
            <w:tcW w:w="5215" w:type="dxa"/>
            <w:shd w:val="clear" w:color="auto" w:fill="F2F2F2"/>
            <w:vAlign w:val="bottom"/>
          </w:tcPr>
          <w:p w14:paraId="5F66AC6F" w14:textId="2B59D7FB" w:rsidR="00122B03" w:rsidRPr="00FA63F3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FA63F3">
              <w:rPr>
                <w:rFonts w:ascii="Arial Narrow" w:eastAsia="Arial" w:hAnsi="Arial Narrow" w:cs="Arial"/>
                <w:b/>
                <w:sz w:val="24"/>
                <w:szCs w:val="24"/>
              </w:rPr>
              <w:t>Respite Funds Requested</w:t>
            </w:r>
            <w:r w:rsidR="00BF53D0" w:rsidRPr="00FA63F3">
              <w:rPr>
                <w:rFonts w:ascii="Arial Narrow" w:eastAsia="Arial" w:hAnsi="Arial Narrow" w:cs="Arial"/>
                <w:b/>
                <w:sz w:val="24"/>
                <w:szCs w:val="24"/>
              </w:rPr>
              <w:t xml:space="preserve"> (Up to $</w:t>
            </w:r>
            <w:r w:rsidR="00DC0315" w:rsidRPr="00FA63F3">
              <w:rPr>
                <w:rFonts w:ascii="Arial Narrow" w:eastAsia="Arial" w:hAnsi="Arial Narrow" w:cs="Arial"/>
                <w:b/>
                <w:sz w:val="24"/>
                <w:szCs w:val="24"/>
              </w:rPr>
              <w:t>10</w:t>
            </w:r>
            <w:r w:rsidR="00BF53D0" w:rsidRPr="00FA63F3">
              <w:rPr>
                <w:rFonts w:ascii="Arial Narrow" w:eastAsia="Arial" w:hAnsi="Arial Narrow" w:cs="Arial"/>
                <w:b/>
                <w:sz w:val="24"/>
                <w:szCs w:val="24"/>
              </w:rPr>
              <w:t>,000.00)</w:t>
            </w:r>
          </w:p>
        </w:tc>
        <w:tc>
          <w:tcPr>
            <w:tcW w:w="4937" w:type="dxa"/>
            <w:shd w:val="clear" w:color="auto" w:fill="auto"/>
            <w:vAlign w:val="bottom"/>
          </w:tcPr>
          <w:p w14:paraId="00F205CE" w14:textId="77777777" w:rsidR="00122B03" w:rsidRPr="00FA63F3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  <w:r w:rsidRPr="00FA63F3">
              <w:rPr>
                <w:rFonts w:ascii="Arial Narrow" w:eastAsia="Arial" w:hAnsi="Arial Narrow" w:cs="Arial"/>
                <w:b/>
                <w:sz w:val="24"/>
                <w:szCs w:val="24"/>
              </w:rPr>
              <w:t>$</w:t>
            </w:r>
          </w:p>
        </w:tc>
      </w:tr>
      <w:tr w:rsidR="00FA63F3" w:rsidRPr="00FA63F3" w14:paraId="3FA6F4CA" w14:textId="77777777" w:rsidTr="006B59ED">
        <w:trPr>
          <w:trHeight w:val="432"/>
        </w:trPr>
        <w:tc>
          <w:tcPr>
            <w:tcW w:w="10152" w:type="dxa"/>
            <w:gridSpan w:val="2"/>
            <w:shd w:val="clear" w:color="auto" w:fill="D9D9D9"/>
            <w:vAlign w:val="bottom"/>
          </w:tcPr>
          <w:p w14:paraId="176CAFF4" w14:textId="77777777" w:rsidR="00122B03" w:rsidRPr="00FA63F3" w:rsidRDefault="00122B03" w:rsidP="00752914">
            <w:pPr>
              <w:pStyle w:val="Heading2"/>
              <w:spacing w:before="0" w:after="0" w:line="240" w:lineRule="auto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  <w:r w:rsidRPr="00FA63F3">
              <w:rPr>
                <w:rFonts w:ascii="Arial Narrow" w:eastAsia="Arial" w:hAnsi="Arial Narrow" w:cs="Arial"/>
                <w:sz w:val="24"/>
                <w:szCs w:val="24"/>
              </w:rPr>
              <w:t>OFFICIAL WITH AUTHORITY INFORMATION</w:t>
            </w:r>
          </w:p>
        </w:tc>
      </w:tr>
      <w:tr w:rsidR="00FA63F3" w:rsidRPr="00FA63F3" w14:paraId="3C44EF7C" w14:textId="77777777" w:rsidTr="00B938F5">
        <w:trPr>
          <w:trHeight w:val="278"/>
        </w:trPr>
        <w:tc>
          <w:tcPr>
            <w:tcW w:w="5215" w:type="dxa"/>
            <w:tcBorders>
              <w:bottom w:val="single" w:sz="4" w:space="0" w:color="000000"/>
            </w:tcBorders>
            <w:shd w:val="clear" w:color="auto" w:fill="F2F2F2"/>
            <w:vAlign w:val="bottom"/>
          </w:tcPr>
          <w:p w14:paraId="0309B85C" w14:textId="77777777" w:rsidR="00122B03" w:rsidRPr="00FA63F3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FA63F3">
              <w:rPr>
                <w:rFonts w:ascii="Arial Narrow" w:eastAsia="Arial" w:hAnsi="Arial Narrow" w:cs="Arial"/>
                <w:b/>
                <w:sz w:val="24"/>
                <w:szCs w:val="24"/>
              </w:rPr>
              <w:t>Name of the official with authority to sign</w:t>
            </w:r>
          </w:p>
        </w:tc>
        <w:tc>
          <w:tcPr>
            <w:tcW w:w="4937" w:type="dxa"/>
            <w:shd w:val="clear" w:color="auto" w:fill="auto"/>
            <w:vAlign w:val="bottom"/>
          </w:tcPr>
          <w:p w14:paraId="26F26622" w14:textId="77777777" w:rsidR="00122B03" w:rsidRPr="00FA63F3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</w:p>
        </w:tc>
      </w:tr>
      <w:tr w:rsidR="00FA63F3" w:rsidRPr="00FA63F3" w14:paraId="3F06A3C6" w14:textId="77777777" w:rsidTr="00B938F5">
        <w:trPr>
          <w:trHeight w:val="432"/>
        </w:trPr>
        <w:tc>
          <w:tcPr>
            <w:tcW w:w="5215" w:type="dxa"/>
            <w:tcBorders>
              <w:bottom w:val="single" w:sz="4" w:space="0" w:color="000000"/>
            </w:tcBorders>
            <w:shd w:val="clear" w:color="auto" w:fill="F2F2F2"/>
            <w:vAlign w:val="bottom"/>
          </w:tcPr>
          <w:p w14:paraId="3BA43D51" w14:textId="77777777" w:rsidR="00122B03" w:rsidRPr="00FA63F3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FA63F3">
              <w:rPr>
                <w:rFonts w:ascii="Arial Narrow" w:eastAsia="Arial" w:hAnsi="Arial Narrow" w:cs="Arial"/>
                <w:b/>
                <w:sz w:val="24"/>
                <w:szCs w:val="24"/>
              </w:rPr>
              <w:t>Title</w:t>
            </w:r>
          </w:p>
        </w:tc>
        <w:tc>
          <w:tcPr>
            <w:tcW w:w="4937" w:type="dxa"/>
            <w:shd w:val="clear" w:color="auto" w:fill="auto"/>
            <w:vAlign w:val="bottom"/>
          </w:tcPr>
          <w:p w14:paraId="26D11B07" w14:textId="77777777" w:rsidR="00122B03" w:rsidRPr="00FA63F3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</w:p>
        </w:tc>
      </w:tr>
      <w:tr w:rsidR="00FA63F3" w:rsidRPr="00FA63F3" w14:paraId="5FBBB703" w14:textId="77777777" w:rsidTr="00B938F5">
        <w:trPr>
          <w:trHeight w:val="288"/>
        </w:trPr>
        <w:tc>
          <w:tcPr>
            <w:tcW w:w="5215" w:type="dxa"/>
            <w:tcBorders>
              <w:bottom w:val="single" w:sz="4" w:space="0" w:color="000000"/>
            </w:tcBorders>
            <w:shd w:val="clear" w:color="auto" w:fill="F2F2F2"/>
            <w:vAlign w:val="bottom"/>
          </w:tcPr>
          <w:p w14:paraId="7CC5C0A9" w14:textId="77777777" w:rsidR="00122B03" w:rsidRPr="00FA63F3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FA63F3">
              <w:rPr>
                <w:rFonts w:ascii="Arial Narrow" w:eastAsia="Arial" w:hAnsi="Arial Narrow" w:cs="Arial"/>
                <w:b/>
                <w:sz w:val="24"/>
                <w:szCs w:val="24"/>
              </w:rPr>
              <w:t xml:space="preserve">Address </w:t>
            </w:r>
          </w:p>
        </w:tc>
        <w:tc>
          <w:tcPr>
            <w:tcW w:w="4937" w:type="dxa"/>
            <w:shd w:val="clear" w:color="auto" w:fill="auto"/>
            <w:vAlign w:val="bottom"/>
          </w:tcPr>
          <w:p w14:paraId="497D1C83" w14:textId="77777777" w:rsidR="00122B03" w:rsidRPr="00FA63F3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</w:p>
        </w:tc>
      </w:tr>
      <w:tr w:rsidR="00FA63F3" w:rsidRPr="00FA63F3" w14:paraId="25509AED" w14:textId="77777777" w:rsidTr="00B938F5">
        <w:trPr>
          <w:trHeight w:val="288"/>
        </w:trPr>
        <w:tc>
          <w:tcPr>
            <w:tcW w:w="5215" w:type="dxa"/>
            <w:tcBorders>
              <w:bottom w:val="single" w:sz="4" w:space="0" w:color="000000"/>
            </w:tcBorders>
            <w:shd w:val="clear" w:color="auto" w:fill="F2F2F2"/>
            <w:vAlign w:val="bottom"/>
          </w:tcPr>
          <w:p w14:paraId="3F68DDBC" w14:textId="77777777" w:rsidR="00122B03" w:rsidRPr="00FA63F3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FA63F3">
              <w:rPr>
                <w:rFonts w:ascii="Arial Narrow" w:eastAsia="Arial" w:hAnsi="Arial Narrow" w:cs="Arial"/>
                <w:b/>
                <w:sz w:val="24"/>
                <w:szCs w:val="24"/>
              </w:rPr>
              <w:t xml:space="preserve">City, Zip code + 4 </w:t>
            </w:r>
          </w:p>
        </w:tc>
        <w:tc>
          <w:tcPr>
            <w:tcW w:w="4937" w:type="dxa"/>
            <w:shd w:val="clear" w:color="auto" w:fill="auto"/>
            <w:vAlign w:val="bottom"/>
          </w:tcPr>
          <w:p w14:paraId="350F4180" w14:textId="77777777" w:rsidR="00122B03" w:rsidRPr="00FA63F3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</w:p>
        </w:tc>
      </w:tr>
      <w:tr w:rsidR="00FA63F3" w:rsidRPr="00FA63F3" w14:paraId="2231E21E" w14:textId="77777777" w:rsidTr="00B938F5">
        <w:trPr>
          <w:trHeight w:val="288"/>
        </w:trPr>
        <w:tc>
          <w:tcPr>
            <w:tcW w:w="5215" w:type="dxa"/>
            <w:tcBorders>
              <w:bottom w:val="single" w:sz="4" w:space="0" w:color="000000"/>
            </w:tcBorders>
            <w:shd w:val="clear" w:color="auto" w:fill="F2F2F2"/>
            <w:vAlign w:val="bottom"/>
          </w:tcPr>
          <w:p w14:paraId="20543E42" w14:textId="77777777" w:rsidR="00122B03" w:rsidRPr="00FA63F3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FA63F3">
              <w:rPr>
                <w:rFonts w:ascii="Arial Narrow" w:eastAsia="Arial" w:hAnsi="Arial Narrow" w:cs="Arial"/>
                <w:b/>
                <w:sz w:val="24"/>
                <w:szCs w:val="24"/>
              </w:rPr>
              <w:t>Phone Number</w:t>
            </w:r>
          </w:p>
        </w:tc>
        <w:tc>
          <w:tcPr>
            <w:tcW w:w="4937" w:type="dxa"/>
            <w:shd w:val="clear" w:color="auto" w:fill="auto"/>
            <w:vAlign w:val="bottom"/>
          </w:tcPr>
          <w:p w14:paraId="5AE51A61" w14:textId="77777777" w:rsidR="00122B03" w:rsidRPr="00FA63F3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</w:p>
        </w:tc>
      </w:tr>
      <w:tr w:rsidR="00FA63F3" w:rsidRPr="00FA63F3" w14:paraId="3CF88859" w14:textId="77777777" w:rsidTr="00B938F5">
        <w:trPr>
          <w:trHeight w:val="288"/>
        </w:trPr>
        <w:tc>
          <w:tcPr>
            <w:tcW w:w="5215" w:type="dxa"/>
            <w:shd w:val="clear" w:color="auto" w:fill="F2F2F2"/>
            <w:vAlign w:val="bottom"/>
          </w:tcPr>
          <w:p w14:paraId="6EBC5B6F" w14:textId="77777777" w:rsidR="00122B03" w:rsidRPr="00FA63F3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FA63F3">
              <w:rPr>
                <w:rFonts w:ascii="Arial Narrow" w:eastAsia="Arial" w:hAnsi="Arial Narrow" w:cs="Arial"/>
                <w:b/>
                <w:sz w:val="24"/>
                <w:szCs w:val="24"/>
              </w:rPr>
              <w:t xml:space="preserve">Email </w:t>
            </w:r>
          </w:p>
        </w:tc>
        <w:tc>
          <w:tcPr>
            <w:tcW w:w="4937" w:type="dxa"/>
            <w:shd w:val="clear" w:color="auto" w:fill="auto"/>
            <w:vAlign w:val="bottom"/>
          </w:tcPr>
          <w:p w14:paraId="4B0C968D" w14:textId="77777777" w:rsidR="00122B03" w:rsidRPr="00FA63F3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</w:p>
        </w:tc>
      </w:tr>
      <w:tr w:rsidR="00FA63F3" w:rsidRPr="00FA63F3" w14:paraId="2958CC22" w14:textId="77777777" w:rsidTr="006B59ED">
        <w:trPr>
          <w:trHeight w:val="432"/>
        </w:trPr>
        <w:tc>
          <w:tcPr>
            <w:tcW w:w="10152" w:type="dxa"/>
            <w:gridSpan w:val="2"/>
            <w:tcBorders>
              <w:bottom w:val="single" w:sz="4" w:space="0" w:color="000000"/>
            </w:tcBorders>
            <w:shd w:val="clear" w:color="auto" w:fill="D9D9D9"/>
            <w:vAlign w:val="bottom"/>
          </w:tcPr>
          <w:p w14:paraId="2593921B" w14:textId="77777777" w:rsidR="00122B03" w:rsidRPr="00FA63F3" w:rsidRDefault="00122B03" w:rsidP="00752914">
            <w:pPr>
              <w:pStyle w:val="Heading2"/>
              <w:spacing w:before="0" w:after="0" w:line="240" w:lineRule="auto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  <w:r w:rsidRPr="00FA63F3">
              <w:rPr>
                <w:rFonts w:ascii="Arial Narrow" w:eastAsia="Arial" w:hAnsi="Arial Narrow" w:cs="Arial"/>
                <w:sz w:val="24"/>
                <w:szCs w:val="24"/>
              </w:rPr>
              <w:t>SIGNATURE(s)</w:t>
            </w:r>
          </w:p>
        </w:tc>
      </w:tr>
      <w:tr w:rsidR="00FA63F3" w:rsidRPr="00FA63F3" w14:paraId="702BD807" w14:textId="77777777" w:rsidTr="006B59ED">
        <w:tc>
          <w:tcPr>
            <w:tcW w:w="10152" w:type="dxa"/>
            <w:gridSpan w:val="2"/>
            <w:shd w:val="clear" w:color="auto" w:fill="auto"/>
          </w:tcPr>
          <w:p w14:paraId="4E9C0247" w14:textId="77777777" w:rsidR="00122B03" w:rsidRPr="00FA63F3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  <w:r w:rsidRPr="00FA63F3">
              <w:rPr>
                <w:rFonts w:ascii="Arial Narrow" w:eastAsia="Arial" w:hAnsi="Arial Narrow" w:cs="Arial"/>
                <w:b/>
                <w:sz w:val="24"/>
                <w:szCs w:val="24"/>
              </w:rPr>
              <w:t>SIGNATURE OF OFFICIAL WITH AUTHORITY TO SIGN</w:t>
            </w:r>
            <w:r w:rsidRPr="00FA63F3">
              <w:rPr>
                <w:rFonts w:ascii="Arial Narrow" w:eastAsia="Arial" w:hAnsi="Arial Narrow" w:cs="Arial"/>
                <w:sz w:val="24"/>
                <w:szCs w:val="24"/>
              </w:rPr>
              <w:t>:</w:t>
            </w:r>
          </w:p>
          <w:p w14:paraId="52103409" w14:textId="77777777" w:rsidR="00122B03" w:rsidRPr="00FA63F3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</w:p>
          <w:p w14:paraId="52A919BB" w14:textId="77777777" w:rsidR="00122B03" w:rsidRPr="00FA63F3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  <w:r w:rsidRPr="00FA63F3">
              <w:rPr>
                <w:rFonts w:ascii="Arial Narrow" w:eastAsia="Arial" w:hAnsi="Arial Narrow" w:cs="Arial"/>
                <w:sz w:val="24"/>
                <w:szCs w:val="24"/>
              </w:rPr>
              <w:t>_____________________________________________DATE SIGNED________________</w:t>
            </w:r>
          </w:p>
          <w:p w14:paraId="3C4CFA51" w14:textId="40DF62CA" w:rsidR="00122B03" w:rsidRPr="00FA63F3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  <w:r w:rsidRPr="00FA63F3">
              <w:rPr>
                <w:rFonts w:ascii="Arial Narrow" w:eastAsia="Arial" w:hAnsi="Arial Narrow" w:cs="Arial"/>
                <w:sz w:val="24"/>
                <w:szCs w:val="24"/>
              </w:rPr>
              <w:t>I certify I have read the application (narrative, assurances, budget</w:t>
            </w:r>
            <w:r w:rsidR="00752914" w:rsidRPr="00FA63F3">
              <w:rPr>
                <w:rFonts w:ascii="Arial Narrow" w:eastAsia="Arial" w:hAnsi="Arial Narrow" w:cs="Arial"/>
                <w:sz w:val="24"/>
                <w:szCs w:val="24"/>
              </w:rPr>
              <w:t>,</w:t>
            </w:r>
            <w:r w:rsidRPr="00FA63F3">
              <w:rPr>
                <w:rFonts w:ascii="Arial Narrow" w:eastAsia="Arial" w:hAnsi="Arial Narrow" w:cs="Arial"/>
                <w:sz w:val="24"/>
                <w:szCs w:val="24"/>
              </w:rPr>
              <w:t xml:space="preserve"> and supplemental documents, if applicable) and will comply with all provisions</w:t>
            </w:r>
            <w:r w:rsidR="00752914" w:rsidRPr="00FA63F3">
              <w:rPr>
                <w:rFonts w:ascii="Arial Narrow" w:eastAsia="Arial" w:hAnsi="Arial Narrow" w:cs="Arial"/>
                <w:sz w:val="24"/>
                <w:szCs w:val="24"/>
              </w:rPr>
              <w:t>,</w:t>
            </w:r>
            <w:r w:rsidRPr="00FA63F3">
              <w:rPr>
                <w:rFonts w:ascii="Arial Narrow" w:eastAsia="Arial" w:hAnsi="Arial Narrow" w:cs="Arial"/>
                <w:sz w:val="24"/>
                <w:szCs w:val="24"/>
              </w:rPr>
              <w:t xml:space="preserve"> including additional state, local, federal regulations and policies governing the funding that apply to my agency.</w:t>
            </w:r>
          </w:p>
        </w:tc>
      </w:tr>
      <w:tr w:rsidR="00F6008C" w:rsidRPr="00FA63F3" w14:paraId="2061AB37" w14:textId="77777777" w:rsidTr="00F6008C">
        <w:trPr>
          <w:trHeight w:val="5516"/>
        </w:trPr>
        <w:tc>
          <w:tcPr>
            <w:tcW w:w="10152" w:type="dxa"/>
            <w:gridSpan w:val="2"/>
            <w:shd w:val="clear" w:color="auto" w:fill="auto"/>
          </w:tcPr>
          <w:p w14:paraId="5D0B863E" w14:textId="77777777" w:rsidR="00122B03" w:rsidRPr="00FA63F3" w:rsidRDefault="00122B03" w:rsidP="00752914">
            <w:pPr>
              <w:spacing w:after="0" w:line="240" w:lineRule="auto"/>
              <w:ind w:left="4046" w:hanging="4046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  <w:r w:rsidRPr="00FA63F3">
              <w:rPr>
                <w:rFonts w:ascii="Arial Narrow" w:eastAsia="Arial" w:hAnsi="Arial Narrow" w:cs="Arial"/>
                <w:b/>
                <w:sz w:val="24"/>
                <w:szCs w:val="24"/>
              </w:rPr>
              <w:t xml:space="preserve">OTHER REPRESENTATIVE SIGNATURE: </w:t>
            </w:r>
            <w:r w:rsidRPr="00FA63F3">
              <w:rPr>
                <w:rFonts w:ascii="Arial Narrow" w:eastAsia="Arial" w:hAnsi="Arial Narrow" w:cs="Arial"/>
                <w:sz w:val="24"/>
                <w:szCs w:val="24"/>
              </w:rPr>
              <w:t xml:space="preserve">(Optional) </w:t>
            </w:r>
          </w:p>
          <w:p w14:paraId="1E29E28D" w14:textId="77777777" w:rsidR="00122B03" w:rsidRPr="00FA63F3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</w:p>
          <w:p w14:paraId="47E4EF86" w14:textId="77777777" w:rsidR="00122B03" w:rsidRPr="00FA63F3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  <w:r w:rsidRPr="00FA63F3">
              <w:rPr>
                <w:rFonts w:ascii="Arial Narrow" w:eastAsia="Arial" w:hAnsi="Arial Narrow" w:cs="Arial"/>
                <w:sz w:val="24"/>
                <w:szCs w:val="24"/>
              </w:rPr>
              <w:t xml:space="preserve">_____________________________________________DATE SIGNED________________ </w:t>
            </w:r>
          </w:p>
          <w:p w14:paraId="34C5B947" w14:textId="54DDC669" w:rsidR="00122B03" w:rsidRPr="00FA63F3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b/>
                <w:smallCaps/>
                <w:sz w:val="24"/>
                <w:szCs w:val="24"/>
              </w:rPr>
            </w:pPr>
            <w:r w:rsidRPr="00FA63F3">
              <w:rPr>
                <w:rFonts w:ascii="Arial Narrow" w:eastAsia="Arial" w:hAnsi="Arial Narrow" w:cs="Arial"/>
                <w:sz w:val="24"/>
                <w:szCs w:val="24"/>
              </w:rPr>
              <w:t>I certify I have read the application (narrative, assurances, budget</w:t>
            </w:r>
            <w:r w:rsidR="00752914" w:rsidRPr="00FA63F3">
              <w:rPr>
                <w:rFonts w:ascii="Arial Narrow" w:eastAsia="Arial" w:hAnsi="Arial Narrow" w:cs="Arial"/>
                <w:sz w:val="24"/>
                <w:szCs w:val="24"/>
              </w:rPr>
              <w:t>,</w:t>
            </w:r>
            <w:r w:rsidRPr="00FA63F3">
              <w:rPr>
                <w:rFonts w:ascii="Arial Narrow" w:eastAsia="Arial" w:hAnsi="Arial Narrow" w:cs="Arial"/>
                <w:sz w:val="24"/>
                <w:szCs w:val="24"/>
              </w:rPr>
              <w:t xml:space="preserve"> and supplemental documents, if applicable) and will comply with all provisions</w:t>
            </w:r>
            <w:r w:rsidR="00752914" w:rsidRPr="00FA63F3">
              <w:rPr>
                <w:rFonts w:ascii="Arial Narrow" w:eastAsia="Arial" w:hAnsi="Arial Narrow" w:cs="Arial"/>
                <w:sz w:val="24"/>
                <w:szCs w:val="24"/>
              </w:rPr>
              <w:t>,</w:t>
            </w:r>
            <w:r w:rsidRPr="00FA63F3">
              <w:rPr>
                <w:rFonts w:ascii="Arial Narrow" w:eastAsia="Arial" w:hAnsi="Arial Narrow" w:cs="Arial"/>
                <w:sz w:val="24"/>
                <w:szCs w:val="24"/>
              </w:rPr>
              <w:t xml:space="preserve"> including additional state, local, federal regulations and policies governing the funding that apply to my agency.</w:t>
            </w:r>
          </w:p>
        </w:tc>
      </w:tr>
    </w:tbl>
    <w:p w14:paraId="0AA5FF41" w14:textId="77777777" w:rsidR="00752914" w:rsidRPr="00FA63F3" w:rsidRDefault="00752914" w:rsidP="00752914">
      <w:pPr>
        <w:spacing w:after="0" w:line="240" w:lineRule="auto"/>
        <w:jc w:val="both"/>
        <w:rPr>
          <w:rFonts w:ascii="Arial Narrow" w:eastAsia="Arial" w:hAnsi="Arial Narrow" w:cs="Arial"/>
          <w:sz w:val="24"/>
          <w:szCs w:val="24"/>
        </w:rPr>
      </w:pPr>
    </w:p>
    <w:tbl>
      <w:tblPr>
        <w:tblStyle w:val="2"/>
        <w:tblW w:w="10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795"/>
        <w:gridCol w:w="8357"/>
      </w:tblGrid>
      <w:tr w:rsidR="00FA63F3" w:rsidRPr="00FA63F3" w14:paraId="58A744B0" w14:textId="77777777" w:rsidTr="006B59ED">
        <w:trPr>
          <w:trHeight w:val="432"/>
        </w:trPr>
        <w:tc>
          <w:tcPr>
            <w:tcW w:w="10152" w:type="dxa"/>
            <w:gridSpan w:val="2"/>
            <w:shd w:val="clear" w:color="auto" w:fill="D9D9D9"/>
            <w:vAlign w:val="bottom"/>
          </w:tcPr>
          <w:p w14:paraId="2F0E74E5" w14:textId="77777777" w:rsidR="00122B03" w:rsidRPr="00FA63F3" w:rsidRDefault="00122B03" w:rsidP="00752914">
            <w:pPr>
              <w:pStyle w:val="Heading2"/>
              <w:spacing w:before="0" w:after="0" w:line="240" w:lineRule="auto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  <w:r w:rsidRPr="00FA63F3">
              <w:rPr>
                <w:rFonts w:ascii="Arial Narrow" w:eastAsia="Arial" w:hAnsi="Arial Narrow" w:cs="Arial"/>
                <w:sz w:val="24"/>
                <w:szCs w:val="24"/>
              </w:rPr>
              <w:lastRenderedPageBreak/>
              <w:t>YOUTH ORGANIZATION PROGRAM CONTACT INFORMATION</w:t>
            </w:r>
          </w:p>
        </w:tc>
      </w:tr>
      <w:tr w:rsidR="00FA63F3" w:rsidRPr="00FA63F3" w14:paraId="03A4CAC7" w14:textId="77777777" w:rsidTr="006B59ED">
        <w:trPr>
          <w:trHeight w:val="335"/>
        </w:trPr>
        <w:tc>
          <w:tcPr>
            <w:tcW w:w="1795" w:type="dxa"/>
            <w:tcBorders>
              <w:bottom w:val="single" w:sz="4" w:space="0" w:color="000000"/>
            </w:tcBorders>
            <w:shd w:val="clear" w:color="auto" w:fill="F2F2F2"/>
            <w:vAlign w:val="bottom"/>
          </w:tcPr>
          <w:p w14:paraId="2403096D" w14:textId="77777777" w:rsidR="00122B03" w:rsidRPr="00FA63F3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FA63F3">
              <w:rPr>
                <w:rFonts w:ascii="Arial Narrow" w:eastAsia="Arial" w:hAnsi="Arial Narrow" w:cs="Arial"/>
                <w:b/>
                <w:sz w:val="24"/>
                <w:szCs w:val="24"/>
              </w:rPr>
              <w:t>Name</w:t>
            </w:r>
          </w:p>
        </w:tc>
        <w:tc>
          <w:tcPr>
            <w:tcW w:w="8357" w:type="dxa"/>
            <w:shd w:val="clear" w:color="auto" w:fill="auto"/>
            <w:vAlign w:val="bottom"/>
          </w:tcPr>
          <w:p w14:paraId="238D6D3F" w14:textId="77777777" w:rsidR="00122B03" w:rsidRPr="00FA63F3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</w:p>
        </w:tc>
      </w:tr>
      <w:tr w:rsidR="00FA63F3" w:rsidRPr="00FA63F3" w14:paraId="5A58AAB6" w14:textId="77777777" w:rsidTr="006B59ED">
        <w:trPr>
          <w:trHeight w:val="335"/>
        </w:trPr>
        <w:tc>
          <w:tcPr>
            <w:tcW w:w="1795" w:type="dxa"/>
            <w:tcBorders>
              <w:bottom w:val="single" w:sz="4" w:space="0" w:color="000000"/>
            </w:tcBorders>
            <w:shd w:val="clear" w:color="auto" w:fill="F2F2F2"/>
            <w:vAlign w:val="bottom"/>
          </w:tcPr>
          <w:p w14:paraId="6403F34E" w14:textId="77777777" w:rsidR="00122B03" w:rsidRPr="00FA63F3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FA63F3">
              <w:rPr>
                <w:rFonts w:ascii="Arial Narrow" w:eastAsia="Arial" w:hAnsi="Arial Narrow" w:cs="Arial"/>
                <w:b/>
                <w:sz w:val="24"/>
                <w:szCs w:val="24"/>
              </w:rPr>
              <w:t>Title</w:t>
            </w:r>
          </w:p>
        </w:tc>
        <w:tc>
          <w:tcPr>
            <w:tcW w:w="8357" w:type="dxa"/>
            <w:shd w:val="clear" w:color="auto" w:fill="auto"/>
            <w:vAlign w:val="bottom"/>
          </w:tcPr>
          <w:p w14:paraId="0699EE53" w14:textId="77777777" w:rsidR="00122B03" w:rsidRPr="00FA63F3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</w:p>
        </w:tc>
      </w:tr>
      <w:tr w:rsidR="00FA63F3" w:rsidRPr="00FA63F3" w14:paraId="6D9871F9" w14:textId="77777777" w:rsidTr="006B59ED">
        <w:trPr>
          <w:trHeight w:val="335"/>
        </w:trPr>
        <w:tc>
          <w:tcPr>
            <w:tcW w:w="1795" w:type="dxa"/>
            <w:tcBorders>
              <w:bottom w:val="single" w:sz="4" w:space="0" w:color="000000"/>
            </w:tcBorders>
            <w:shd w:val="clear" w:color="auto" w:fill="F2F2F2"/>
            <w:vAlign w:val="bottom"/>
          </w:tcPr>
          <w:p w14:paraId="1699E9AD" w14:textId="77777777" w:rsidR="00122B03" w:rsidRPr="00FA63F3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FA63F3">
              <w:rPr>
                <w:rFonts w:ascii="Arial Narrow" w:eastAsia="Arial" w:hAnsi="Arial Narrow" w:cs="Arial"/>
                <w:b/>
                <w:sz w:val="24"/>
                <w:szCs w:val="24"/>
              </w:rPr>
              <w:t>Organization</w:t>
            </w:r>
          </w:p>
        </w:tc>
        <w:tc>
          <w:tcPr>
            <w:tcW w:w="8357" w:type="dxa"/>
            <w:shd w:val="clear" w:color="auto" w:fill="auto"/>
            <w:vAlign w:val="bottom"/>
          </w:tcPr>
          <w:p w14:paraId="29A6585B" w14:textId="77777777" w:rsidR="00122B03" w:rsidRPr="00FA63F3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smallCaps/>
                <w:sz w:val="24"/>
                <w:szCs w:val="24"/>
              </w:rPr>
            </w:pPr>
          </w:p>
        </w:tc>
      </w:tr>
      <w:tr w:rsidR="00FA63F3" w:rsidRPr="00FA63F3" w14:paraId="366FDC0E" w14:textId="77777777" w:rsidTr="006B59ED">
        <w:trPr>
          <w:trHeight w:val="335"/>
        </w:trPr>
        <w:tc>
          <w:tcPr>
            <w:tcW w:w="1795" w:type="dxa"/>
            <w:shd w:val="clear" w:color="auto" w:fill="F2F2F2"/>
            <w:vAlign w:val="bottom"/>
          </w:tcPr>
          <w:p w14:paraId="0C595246" w14:textId="77777777" w:rsidR="00122B03" w:rsidRPr="00FA63F3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FA63F3">
              <w:rPr>
                <w:rFonts w:ascii="Arial Narrow" w:eastAsia="Arial" w:hAnsi="Arial Narrow" w:cs="Arial"/>
                <w:b/>
                <w:sz w:val="24"/>
                <w:szCs w:val="24"/>
              </w:rPr>
              <w:t>Address</w:t>
            </w:r>
          </w:p>
        </w:tc>
        <w:tc>
          <w:tcPr>
            <w:tcW w:w="8357" w:type="dxa"/>
            <w:shd w:val="clear" w:color="auto" w:fill="auto"/>
            <w:vAlign w:val="bottom"/>
          </w:tcPr>
          <w:p w14:paraId="59B601CC" w14:textId="77777777" w:rsidR="00122B03" w:rsidRPr="00FA63F3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smallCaps/>
                <w:sz w:val="24"/>
                <w:szCs w:val="24"/>
              </w:rPr>
            </w:pPr>
          </w:p>
        </w:tc>
      </w:tr>
      <w:tr w:rsidR="00FA63F3" w:rsidRPr="00FA63F3" w14:paraId="08A6E40E" w14:textId="77777777" w:rsidTr="006B59ED">
        <w:trPr>
          <w:trHeight w:val="335"/>
        </w:trPr>
        <w:tc>
          <w:tcPr>
            <w:tcW w:w="1795" w:type="dxa"/>
            <w:shd w:val="clear" w:color="auto" w:fill="F2F2F2"/>
            <w:vAlign w:val="bottom"/>
          </w:tcPr>
          <w:p w14:paraId="7C59E2F8" w14:textId="77777777" w:rsidR="00122B03" w:rsidRPr="00FA63F3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FA63F3">
              <w:rPr>
                <w:rFonts w:ascii="Arial Narrow" w:eastAsia="Arial" w:hAnsi="Arial Narrow" w:cs="Arial"/>
                <w:b/>
                <w:sz w:val="24"/>
                <w:szCs w:val="24"/>
              </w:rPr>
              <w:t>City, ZIP</w:t>
            </w:r>
          </w:p>
        </w:tc>
        <w:tc>
          <w:tcPr>
            <w:tcW w:w="8357" w:type="dxa"/>
            <w:shd w:val="clear" w:color="auto" w:fill="auto"/>
            <w:vAlign w:val="bottom"/>
          </w:tcPr>
          <w:p w14:paraId="1F6534CA" w14:textId="77777777" w:rsidR="00122B03" w:rsidRPr="00FA63F3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smallCaps/>
                <w:sz w:val="24"/>
                <w:szCs w:val="24"/>
              </w:rPr>
            </w:pPr>
          </w:p>
        </w:tc>
      </w:tr>
      <w:tr w:rsidR="00FA63F3" w:rsidRPr="00FA63F3" w14:paraId="73ED7F5C" w14:textId="77777777" w:rsidTr="006B59ED">
        <w:trPr>
          <w:trHeight w:val="335"/>
        </w:trPr>
        <w:tc>
          <w:tcPr>
            <w:tcW w:w="1795" w:type="dxa"/>
            <w:shd w:val="clear" w:color="auto" w:fill="F2F2F2"/>
            <w:vAlign w:val="bottom"/>
          </w:tcPr>
          <w:p w14:paraId="0587A92F" w14:textId="77777777" w:rsidR="00122B03" w:rsidRPr="00FA63F3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FA63F3">
              <w:rPr>
                <w:rFonts w:ascii="Arial Narrow" w:eastAsia="Arial" w:hAnsi="Arial Narrow" w:cs="Arial"/>
                <w:b/>
                <w:sz w:val="24"/>
                <w:szCs w:val="24"/>
              </w:rPr>
              <w:t>Phone</w:t>
            </w:r>
          </w:p>
        </w:tc>
        <w:tc>
          <w:tcPr>
            <w:tcW w:w="8357" w:type="dxa"/>
            <w:shd w:val="clear" w:color="auto" w:fill="auto"/>
            <w:vAlign w:val="bottom"/>
          </w:tcPr>
          <w:p w14:paraId="4072171D" w14:textId="77777777" w:rsidR="00122B03" w:rsidRPr="00FA63F3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smallCaps/>
                <w:sz w:val="24"/>
                <w:szCs w:val="24"/>
              </w:rPr>
            </w:pPr>
          </w:p>
        </w:tc>
      </w:tr>
      <w:tr w:rsidR="00FA63F3" w:rsidRPr="00FA63F3" w14:paraId="4DA84881" w14:textId="77777777" w:rsidTr="006B59ED">
        <w:trPr>
          <w:trHeight w:val="335"/>
        </w:trPr>
        <w:tc>
          <w:tcPr>
            <w:tcW w:w="1795" w:type="dxa"/>
            <w:tcBorders>
              <w:bottom w:val="single" w:sz="4" w:space="0" w:color="000000"/>
            </w:tcBorders>
            <w:shd w:val="clear" w:color="auto" w:fill="F2F2F2"/>
            <w:vAlign w:val="bottom"/>
          </w:tcPr>
          <w:p w14:paraId="793BE5BA" w14:textId="77777777" w:rsidR="00122B03" w:rsidRPr="00FA63F3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FA63F3">
              <w:rPr>
                <w:rFonts w:ascii="Arial Narrow" w:eastAsia="Arial" w:hAnsi="Arial Narrow" w:cs="Arial"/>
                <w:b/>
                <w:sz w:val="24"/>
                <w:szCs w:val="24"/>
              </w:rPr>
              <w:t>Email</w:t>
            </w:r>
          </w:p>
        </w:tc>
        <w:tc>
          <w:tcPr>
            <w:tcW w:w="8357" w:type="dxa"/>
            <w:tcBorders>
              <w:bottom w:val="single" w:sz="4" w:space="0" w:color="000000"/>
            </w:tcBorders>
            <w:shd w:val="clear" w:color="auto" w:fill="auto"/>
            <w:vAlign w:val="bottom"/>
          </w:tcPr>
          <w:p w14:paraId="09E913C6" w14:textId="77777777" w:rsidR="00122B03" w:rsidRPr="00FA63F3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smallCaps/>
                <w:sz w:val="24"/>
                <w:szCs w:val="24"/>
              </w:rPr>
            </w:pPr>
          </w:p>
        </w:tc>
      </w:tr>
      <w:tr w:rsidR="00FA63F3" w:rsidRPr="00FA63F3" w14:paraId="2A3A3178" w14:textId="77777777" w:rsidTr="006B59ED">
        <w:trPr>
          <w:trHeight w:val="432"/>
        </w:trPr>
        <w:tc>
          <w:tcPr>
            <w:tcW w:w="10152" w:type="dxa"/>
            <w:gridSpan w:val="2"/>
            <w:shd w:val="clear" w:color="auto" w:fill="D9D9D9"/>
            <w:vAlign w:val="bottom"/>
          </w:tcPr>
          <w:p w14:paraId="4BF251D5" w14:textId="77777777" w:rsidR="00122B03" w:rsidRPr="00FA63F3" w:rsidRDefault="00122B03" w:rsidP="00752914">
            <w:pPr>
              <w:pStyle w:val="Heading2"/>
              <w:spacing w:before="0" w:after="0" w:line="240" w:lineRule="auto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  <w:r w:rsidRPr="00FA63F3">
              <w:rPr>
                <w:rFonts w:ascii="Arial Narrow" w:eastAsia="Arial" w:hAnsi="Arial Narrow" w:cs="Arial"/>
                <w:sz w:val="24"/>
                <w:szCs w:val="24"/>
              </w:rPr>
              <w:t>BUSINESS MANAGER/ACCOUNTING CONTACT INFORMATION</w:t>
            </w:r>
          </w:p>
        </w:tc>
      </w:tr>
      <w:tr w:rsidR="00FA63F3" w:rsidRPr="00FA63F3" w14:paraId="03B8D4AC" w14:textId="77777777" w:rsidTr="006B59ED">
        <w:trPr>
          <w:trHeight w:val="349"/>
        </w:trPr>
        <w:tc>
          <w:tcPr>
            <w:tcW w:w="1795" w:type="dxa"/>
            <w:shd w:val="clear" w:color="auto" w:fill="F2F2F2"/>
            <w:vAlign w:val="bottom"/>
          </w:tcPr>
          <w:p w14:paraId="1588A150" w14:textId="77777777" w:rsidR="00122B03" w:rsidRPr="00FA63F3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FA63F3">
              <w:rPr>
                <w:rFonts w:ascii="Arial Narrow" w:eastAsia="Arial" w:hAnsi="Arial Narrow" w:cs="Arial"/>
                <w:b/>
                <w:sz w:val="24"/>
                <w:szCs w:val="24"/>
              </w:rPr>
              <w:t>Name</w:t>
            </w:r>
          </w:p>
        </w:tc>
        <w:tc>
          <w:tcPr>
            <w:tcW w:w="8357" w:type="dxa"/>
            <w:shd w:val="clear" w:color="auto" w:fill="auto"/>
            <w:vAlign w:val="bottom"/>
          </w:tcPr>
          <w:p w14:paraId="35A12FF0" w14:textId="77777777" w:rsidR="00122B03" w:rsidRPr="00FA63F3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</w:p>
        </w:tc>
      </w:tr>
      <w:tr w:rsidR="00FA63F3" w:rsidRPr="00FA63F3" w14:paraId="7C97EE2B" w14:textId="77777777" w:rsidTr="006B59ED">
        <w:trPr>
          <w:trHeight w:val="349"/>
        </w:trPr>
        <w:tc>
          <w:tcPr>
            <w:tcW w:w="1795" w:type="dxa"/>
            <w:shd w:val="clear" w:color="auto" w:fill="F2F2F2"/>
            <w:vAlign w:val="bottom"/>
          </w:tcPr>
          <w:p w14:paraId="64C36CBA" w14:textId="77777777" w:rsidR="00122B03" w:rsidRPr="00FA63F3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FA63F3">
              <w:rPr>
                <w:rFonts w:ascii="Arial Narrow" w:eastAsia="Arial" w:hAnsi="Arial Narrow" w:cs="Arial"/>
                <w:b/>
                <w:sz w:val="24"/>
                <w:szCs w:val="24"/>
              </w:rPr>
              <w:t>Title</w:t>
            </w:r>
          </w:p>
        </w:tc>
        <w:tc>
          <w:tcPr>
            <w:tcW w:w="8357" w:type="dxa"/>
            <w:shd w:val="clear" w:color="auto" w:fill="auto"/>
            <w:vAlign w:val="bottom"/>
          </w:tcPr>
          <w:p w14:paraId="382EF5C9" w14:textId="77777777" w:rsidR="00122B03" w:rsidRPr="00FA63F3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</w:p>
        </w:tc>
      </w:tr>
      <w:tr w:rsidR="00FA63F3" w:rsidRPr="00FA63F3" w14:paraId="3E31DD15" w14:textId="77777777" w:rsidTr="006B59ED">
        <w:trPr>
          <w:trHeight w:val="349"/>
        </w:trPr>
        <w:tc>
          <w:tcPr>
            <w:tcW w:w="1795" w:type="dxa"/>
            <w:shd w:val="clear" w:color="auto" w:fill="F2F2F2"/>
            <w:vAlign w:val="bottom"/>
          </w:tcPr>
          <w:p w14:paraId="6B98D2C4" w14:textId="77777777" w:rsidR="00122B03" w:rsidRPr="00FA63F3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FA63F3">
              <w:rPr>
                <w:rFonts w:ascii="Arial Narrow" w:eastAsia="Arial" w:hAnsi="Arial Narrow" w:cs="Arial"/>
                <w:b/>
                <w:sz w:val="24"/>
                <w:szCs w:val="24"/>
              </w:rPr>
              <w:t>Organization</w:t>
            </w:r>
          </w:p>
        </w:tc>
        <w:tc>
          <w:tcPr>
            <w:tcW w:w="8357" w:type="dxa"/>
            <w:shd w:val="clear" w:color="auto" w:fill="auto"/>
            <w:vAlign w:val="bottom"/>
          </w:tcPr>
          <w:p w14:paraId="60DA9FD0" w14:textId="77777777" w:rsidR="00122B03" w:rsidRPr="00FA63F3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smallCaps/>
                <w:sz w:val="24"/>
                <w:szCs w:val="24"/>
              </w:rPr>
            </w:pPr>
          </w:p>
        </w:tc>
      </w:tr>
      <w:tr w:rsidR="00FA63F3" w:rsidRPr="00FA63F3" w14:paraId="00E21594" w14:textId="77777777" w:rsidTr="006B59ED">
        <w:trPr>
          <w:trHeight w:val="349"/>
        </w:trPr>
        <w:tc>
          <w:tcPr>
            <w:tcW w:w="1795" w:type="dxa"/>
            <w:shd w:val="clear" w:color="auto" w:fill="F2F2F2"/>
            <w:vAlign w:val="bottom"/>
          </w:tcPr>
          <w:p w14:paraId="19FB4566" w14:textId="77777777" w:rsidR="00122B03" w:rsidRPr="00FA63F3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FA63F3">
              <w:rPr>
                <w:rFonts w:ascii="Arial Narrow" w:eastAsia="Arial" w:hAnsi="Arial Narrow" w:cs="Arial"/>
                <w:b/>
                <w:sz w:val="24"/>
                <w:szCs w:val="24"/>
              </w:rPr>
              <w:t>Address</w:t>
            </w:r>
          </w:p>
        </w:tc>
        <w:tc>
          <w:tcPr>
            <w:tcW w:w="8357" w:type="dxa"/>
            <w:shd w:val="clear" w:color="auto" w:fill="auto"/>
            <w:vAlign w:val="bottom"/>
          </w:tcPr>
          <w:p w14:paraId="57A21A91" w14:textId="77777777" w:rsidR="00122B03" w:rsidRPr="00FA63F3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smallCaps/>
                <w:sz w:val="24"/>
                <w:szCs w:val="24"/>
              </w:rPr>
            </w:pPr>
          </w:p>
        </w:tc>
      </w:tr>
      <w:tr w:rsidR="00FA63F3" w:rsidRPr="00FA63F3" w14:paraId="1565807A" w14:textId="77777777" w:rsidTr="006B59ED">
        <w:trPr>
          <w:trHeight w:val="349"/>
        </w:trPr>
        <w:tc>
          <w:tcPr>
            <w:tcW w:w="1795" w:type="dxa"/>
            <w:shd w:val="clear" w:color="auto" w:fill="F2F2F2"/>
            <w:vAlign w:val="bottom"/>
          </w:tcPr>
          <w:p w14:paraId="7C628DA1" w14:textId="77777777" w:rsidR="00122B03" w:rsidRPr="00FA63F3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FA63F3">
              <w:rPr>
                <w:rFonts w:ascii="Arial Narrow" w:eastAsia="Arial" w:hAnsi="Arial Narrow" w:cs="Arial"/>
                <w:b/>
                <w:sz w:val="24"/>
                <w:szCs w:val="24"/>
              </w:rPr>
              <w:t>City, ZIP</w:t>
            </w:r>
          </w:p>
        </w:tc>
        <w:tc>
          <w:tcPr>
            <w:tcW w:w="8357" w:type="dxa"/>
            <w:shd w:val="clear" w:color="auto" w:fill="auto"/>
            <w:vAlign w:val="bottom"/>
          </w:tcPr>
          <w:p w14:paraId="6BE04289" w14:textId="77777777" w:rsidR="00122B03" w:rsidRPr="00FA63F3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smallCaps/>
                <w:sz w:val="24"/>
                <w:szCs w:val="24"/>
              </w:rPr>
            </w:pPr>
          </w:p>
        </w:tc>
      </w:tr>
      <w:tr w:rsidR="00FA63F3" w:rsidRPr="00FA63F3" w14:paraId="073E7374" w14:textId="77777777" w:rsidTr="006B59ED">
        <w:trPr>
          <w:trHeight w:val="349"/>
        </w:trPr>
        <w:tc>
          <w:tcPr>
            <w:tcW w:w="1795" w:type="dxa"/>
            <w:shd w:val="clear" w:color="auto" w:fill="F2F2F2"/>
            <w:vAlign w:val="bottom"/>
          </w:tcPr>
          <w:p w14:paraId="71FE81CA" w14:textId="77777777" w:rsidR="00122B03" w:rsidRPr="00FA63F3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FA63F3">
              <w:rPr>
                <w:rFonts w:ascii="Arial Narrow" w:eastAsia="Arial" w:hAnsi="Arial Narrow" w:cs="Arial"/>
                <w:b/>
                <w:sz w:val="24"/>
                <w:szCs w:val="24"/>
              </w:rPr>
              <w:t>Phone</w:t>
            </w:r>
          </w:p>
        </w:tc>
        <w:tc>
          <w:tcPr>
            <w:tcW w:w="8357" w:type="dxa"/>
            <w:shd w:val="clear" w:color="auto" w:fill="auto"/>
            <w:vAlign w:val="bottom"/>
          </w:tcPr>
          <w:p w14:paraId="4BC6086F" w14:textId="77777777" w:rsidR="00122B03" w:rsidRPr="00FA63F3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smallCaps/>
                <w:sz w:val="24"/>
                <w:szCs w:val="24"/>
              </w:rPr>
            </w:pPr>
          </w:p>
        </w:tc>
      </w:tr>
      <w:tr w:rsidR="00FA63F3" w:rsidRPr="00FA63F3" w14:paraId="6013E9C9" w14:textId="77777777" w:rsidTr="006B59ED">
        <w:trPr>
          <w:trHeight w:val="349"/>
        </w:trPr>
        <w:tc>
          <w:tcPr>
            <w:tcW w:w="1795" w:type="dxa"/>
            <w:shd w:val="clear" w:color="auto" w:fill="F2F2F2"/>
            <w:vAlign w:val="bottom"/>
          </w:tcPr>
          <w:p w14:paraId="01DFD68D" w14:textId="77777777" w:rsidR="00122B03" w:rsidRPr="00FA63F3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FA63F3">
              <w:rPr>
                <w:rFonts w:ascii="Arial Narrow" w:eastAsia="Arial" w:hAnsi="Arial Narrow" w:cs="Arial"/>
                <w:b/>
                <w:sz w:val="24"/>
                <w:szCs w:val="24"/>
              </w:rPr>
              <w:t>Email</w:t>
            </w:r>
          </w:p>
        </w:tc>
        <w:tc>
          <w:tcPr>
            <w:tcW w:w="8357" w:type="dxa"/>
            <w:shd w:val="clear" w:color="auto" w:fill="auto"/>
            <w:vAlign w:val="bottom"/>
          </w:tcPr>
          <w:p w14:paraId="0336958D" w14:textId="77777777" w:rsidR="00122B03" w:rsidRPr="00FA63F3" w:rsidRDefault="00122B03" w:rsidP="00752914">
            <w:pPr>
              <w:spacing w:after="0" w:line="240" w:lineRule="auto"/>
              <w:jc w:val="both"/>
              <w:rPr>
                <w:rFonts w:ascii="Arial Narrow" w:eastAsia="Arial" w:hAnsi="Arial Narrow" w:cs="Arial"/>
                <w:smallCaps/>
                <w:sz w:val="24"/>
                <w:szCs w:val="24"/>
              </w:rPr>
            </w:pPr>
          </w:p>
        </w:tc>
      </w:tr>
    </w:tbl>
    <w:p w14:paraId="57292317" w14:textId="77777777" w:rsidR="00122B03" w:rsidRPr="00FA63F3" w:rsidRDefault="00122B03" w:rsidP="00752914">
      <w:pPr>
        <w:spacing w:after="0" w:line="240" w:lineRule="auto"/>
        <w:jc w:val="both"/>
        <w:rPr>
          <w:rFonts w:ascii="Arial Narrow" w:eastAsia="Arial" w:hAnsi="Arial Narrow" w:cs="Arial"/>
          <w:b/>
          <w:sz w:val="24"/>
          <w:szCs w:val="24"/>
        </w:rPr>
      </w:pPr>
    </w:p>
    <w:p w14:paraId="60341BC5" w14:textId="4E5FA7FC" w:rsidR="00122B03" w:rsidRPr="00FA63F3" w:rsidRDefault="00122B03" w:rsidP="00752914">
      <w:pPr>
        <w:pStyle w:val="Heading1"/>
        <w:keepNext w:val="0"/>
        <w:keepLines w:val="0"/>
        <w:spacing w:before="0" w:after="0" w:line="240" w:lineRule="auto"/>
        <w:jc w:val="both"/>
        <w:rPr>
          <w:rFonts w:ascii="Arial Narrow" w:eastAsia="Arial" w:hAnsi="Arial Narrow" w:cs="Arial"/>
          <w:sz w:val="24"/>
          <w:szCs w:val="24"/>
        </w:rPr>
      </w:pPr>
      <w:r w:rsidRPr="00FA63F3">
        <w:rPr>
          <w:rFonts w:ascii="Arial Narrow" w:eastAsia="Arial" w:hAnsi="Arial Narrow" w:cs="Arial"/>
          <w:sz w:val="24"/>
          <w:szCs w:val="24"/>
        </w:rPr>
        <w:t xml:space="preserve">PROJECT INFORMATION AND SCORING SECTION </w:t>
      </w:r>
      <w:r w:rsidR="00D92022" w:rsidRPr="00FA63F3">
        <w:rPr>
          <w:rFonts w:ascii="Arial Narrow" w:eastAsia="Arial" w:hAnsi="Arial Narrow" w:cs="Arial"/>
          <w:sz w:val="24"/>
          <w:szCs w:val="24"/>
        </w:rPr>
        <w:t>– 50 POINTS POSSIBLE (40 POINTS FOR NARRATIVE AND 10 POINTS FOR BUDGET)</w:t>
      </w:r>
    </w:p>
    <w:p w14:paraId="4A1A3C6B" w14:textId="77777777" w:rsidR="00122B03" w:rsidRPr="00FA63F3" w:rsidRDefault="00122B03" w:rsidP="00752914">
      <w:pPr>
        <w:spacing w:after="0" w:line="240" w:lineRule="auto"/>
        <w:jc w:val="both"/>
        <w:rPr>
          <w:rFonts w:ascii="Arial Narrow" w:eastAsia="Arial" w:hAnsi="Arial Narrow" w:cs="Arial"/>
          <w:b/>
          <w:sz w:val="24"/>
          <w:szCs w:val="24"/>
        </w:rPr>
      </w:pPr>
    </w:p>
    <w:p w14:paraId="6B8CA544" w14:textId="45DD5D6E" w:rsidR="00122B03" w:rsidRPr="00FA63F3" w:rsidRDefault="00122B03" w:rsidP="00752914">
      <w:pPr>
        <w:spacing w:after="0" w:line="240" w:lineRule="auto"/>
        <w:jc w:val="both"/>
        <w:rPr>
          <w:rFonts w:ascii="Arial Narrow" w:eastAsia="Arial" w:hAnsi="Arial Narrow" w:cs="Arial"/>
          <w:sz w:val="24"/>
          <w:szCs w:val="24"/>
        </w:rPr>
      </w:pPr>
      <w:r w:rsidRPr="00FA63F3">
        <w:rPr>
          <w:rFonts w:ascii="Arial Narrow" w:eastAsia="Arial" w:hAnsi="Arial Narrow" w:cs="Arial"/>
          <w:b/>
          <w:sz w:val="24"/>
          <w:szCs w:val="24"/>
        </w:rPr>
        <w:t>NARRATIVE</w:t>
      </w:r>
      <w:r w:rsidRPr="00FA63F3">
        <w:rPr>
          <w:rFonts w:ascii="Arial Narrow" w:eastAsia="Arial" w:hAnsi="Arial Narrow" w:cs="Arial"/>
          <w:sz w:val="24"/>
          <w:szCs w:val="24"/>
        </w:rPr>
        <w:t xml:space="preserve"> – Complete applications must have responses to all numbered questions in this section. Please review the </w:t>
      </w:r>
      <w:r w:rsidR="0033552E" w:rsidRPr="00FA63F3">
        <w:rPr>
          <w:rFonts w:ascii="Arial Narrow" w:eastAsia="Arial" w:hAnsi="Arial Narrow" w:cs="Arial"/>
          <w:sz w:val="24"/>
          <w:szCs w:val="24"/>
        </w:rPr>
        <w:t>instructions in the instructions document to ensure that you respond</w:t>
      </w:r>
      <w:r w:rsidRPr="00FA63F3">
        <w:rPr>
          <w:rFonts w:ascii="Arial Narrow" w:eastAsia="Arial" w:hAnsi="Arial Narrow" w:cs="Arial"/>
          <w:sz w:val="24"/>
          <w:szCs w:val="24"/>
        </w:rPr>
        <w:t xml:space="preserve"> to all elements of each item. Enter your narrative responses within each numbered question below. </w:t>
      </w:r>
      <w:r w:rsidR="00AF7369" w:rsidRPr="00FA63F3">
        <w:rPr>
          <w:rFonts w:ascii="Arial Narrow" w:eastAsia="Arial" w:hAnsi="Arial Narrow" w:cs="Arial"/>
          <w:sz w:val="24"/>
          <w:szCs w:val="24"/>
        </w:rPr>
        <w:t>(Note: Applications have county and agency deidentified during the review and scoring process.)</w:t>
      </w:r>
      <w:r w:rsidR="009B4E95" w:rsidRPr="00513ED5">
        <w:rPr>
          <w:rFonts w:ascii="Arial Narrow" w:eastAsia="Arial" w:hAnsi="Arial Narrow" w:cs="Arial"/>
          <w:sz w:val="24"/>
          <w:szCs w:val="24"/>
        </w:rPr>
        <w:t xml:space="preserve"> </w:t>
      </w:r>
      <w:r w:rsidRPr="00FA63F3">
        <w:rPr>
          <w:rFonts w:ascii="Arial Narrow" w:eastAsia="Arial" w:hAnsi="Arial Narrow" w:cs="Arial"/>
          <w:sz w:val="24"/>
          <w:szCs w:val="24"/>
        </w:rPr>
        <w:t xml:space="preserve">Proposals should not be longer than </w:t>
      </w:r>
      <w:r w:rsidR="00D53D37" w:rsidRPr="00FA63F3">
        <w:rPr>
          <w:rFonts w:ascii="Arial Narrow" w:eastAsia="Arial" w:hAnsi="Arial Narrow" w:cs="Arial"/>
          <w:sz w:val="24"/>
          <w:szCs w:val="24"/>
        </w:rPr>
        <w:t xml:space="preserve">six </w:t>
      </w:r>
      <w:r w:rsidRPr="00FA63F3">
        <w:rPr>
          <w:rFonts w:ascii="Arial Narrow" w:eastAsia="Arial" w:hAnsi="Arial Narrow" w:cs="Arial"/>
          <w:sz w:val="24"/>
          <w:szCs w:val="24"/>
        </w:rPr>
        <w:t>(</w:t>
      </w:r>
      <w:r w:rsidR="00D53D37" w:rsidRPr="00FA63F3">
        <w:rPr>
          <w:rFonts w:ascii="Arial Narrow" w:eastAsia="Arial" w:hAnsi="Arial Narrow" w:cs="Arial"/>
          <w:sz w:val="24"/>
          <w:szCs w:val="24"/>
        </w:rPr>
        <w:t>6</w:t>
      </w:r>
      <w:r w:rsidRPr="00FA63F3">
        <w:rPr>
          <w:rFonts w:ascii="Arial Narrow" w:eastAsia="Arial" w:hAnsi="Arial Narrow" w:cs="Arial"/>
          <w:sz w:val="24"/>
          <w:szCs w:val="24"/>
        </w:rPr>
        <w:t xml:space="preserve">) pages and should include a budget on how the funding will be utilized. The budget is not counted in the </w:t>
      </w:r>
      <w:r w:rsidR="00D53D37" w:rsidRPr="00FA63F3">
        <w:rPr>
          <w:rFonts w:ascii="Arial Narrow" w:eastAsia="Arial" w:hAnsi="Arial Narrow" w:cs="Arial"/>
          <w:sz w:val="24"/>
          <w:szCs w:val="24"/>
        </w:rPr>
        <w:t>six</w:t>
      </w:r>
      <w:r w:rsidRPr="00FA63F3">
        <w:rPr>
          <w:rFonts w:ascii="Arial Narrow" w:eastAsia="Arial" w:hAnsi="Arial Narrow" w:cs="Arial"/>
          <w:sz w:val="24"/>
          <w:szCs w:val="24"/>
        </w:rPr>
        <w:t xml:space="preserve"> (</w:t>
      </w:r>
      <w:r w:rsidR="00D53D37" w:rsidRPr="00FA63F3">
        <w:rPr>
          <w:rFonts w:ascii="Arial Narrow" w:eastAsia="Arial" w:hAnsi="Arial Narrow" w:cs="Arial"/>
          <w:sz w:val="24"/>
          <w:szCs w:val="24"/>
        </w:rPr>
        <w:t>6</w:t>
      </w:r>
      <w:r w:rsidRPr="00FA63F3">
        <w:rPr>
          <w:rFonts w:ascii="Arial Narrow" w:eastAsia="Arial" w:hAnsi="Arial Narrow" w:cs="Arial"/>
          <w:sz w:val="24"/>
          <w:szCs w:val="24"/>
        </w:rPr>
        <w:t>) Pages.</w:t>
      </w:r>
    </w:p>
    <w:p w14:paraId="0DAD1E16" w14:textId="77777777" w:rsidR="00122B03" w:rsidRPr="00FA63F3" w:rsidRDefault="00122B03" w:rsidP="00752914">
      <w:pPr>
        <w:pStyle w:val="Heading2"/>
        <w:numPr>
          <w:ilvl w:val="0"/>
          <w:numId w:val="1"/>
        </w:numPr>
        <w:spacing w:before="0" w:after="0" w:line="240" w:lineRule="auto"/>
        <w:jc w:val="both"/>
        <w:rPr>
          <w:rFonts w:ascii="Arial Narrow" w:eastAsia="Arial" w:hAnsi="Arial Narrow" w:cs="Arial"/>
          <w:sz w:val="24"/>
          <w:szCs w:val="24"/>
        </w:rPr>
      </w:pPr>
      <w:r w:rsidRPr="00FA63F3">
        <w:rPr>
          <w:rFonts w:ascii="Arial Narrow" w:eastAsia="Arial" w:hAnsi="Arial Narrow" w:cs="Arial"/>
          <w:sz w:val="24"/>
          <w:szCs w:val="24"/>
        </w:rPr>
        <w:t xml:space="preserve"> Project Tit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F7369" w:rsidRPr="00FA63F3" w14:paraId="702211BA" w14:textId="77777777" w:rsidTr="00AF7369">
        <w:tc>
          <w:tcPr>
            <w:tcW w:w="9350" w:type="dxa"/>
          </w:tcPr>
          <w:p w14:paraId="10463313" w14:textId="77777777" w:rsidR="00AF7369" w:rsidRPr="00FA63F3" w:rsidRDefault="00AF7369" w:rsidP="00752914">
            <w:pPr>
              <w:pStyle w:val="Heading2"/>
              <w:spacing w:before="0" w:after="0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</w:p>
        </w:tc>
      </w:tr>
    </w:tbl>
    <w:p w14:paraId="4567F98C" w14:textId="7172A333" w:rsidR="00122B03" w:rsidRPr="00FA63F3" w:rsidRDefault="00122B03" w:rsidP="00752914">
      <w:pPr>
        <w:pStyle w:val="Heading2"/>
        <w:spacing w:before="0" w:after="0" w:line="240" w:lineRule="auto"/>
        <w:jc w:val="both"/>
        <w:rPr>
          <w:rFonts w:ascii="Arial Narrow" w:eastAsia="Arial" w:hAnsi="Arial Narrow" w:cs="Arial"/>
          <w:sz w:val="24"/>
          <w:szCs w:val="24"/>
        </w:rPr>
      </w:pPr>
    </w:p>
    <w:p w14:paraId="07102ACB" w14:textId="77777777" w:rsidR="00122B03" w:rsidRPr="00FA63F3" w:rsidRDefault="00122B03" w:rsidP="00752914">
      <w:pPr>
        <w:pStyle w:val="Heading2"/>
        <w:spacing w:before="0" w:after="0" w:line="240" w:lineRule="auto"/>
        <w:jc w:val="both"/>
        <w:rPr>
          <w:rFonts w:ascii="Arial Narrow" w:eastAsia="Arial" w:hAnsi="Arial Narrow" w:cs="Arial"/>
          <w:sz w:val="24"/>
          <w:szCs w:val="24"/>
          <w:u w:val="single"/>
        </w:rPr>
      </w:pPr>
      <w:r w:rsidRPr="00FA63F3">
        <w:rPr>
          <w:rFonts w:ascii="Arial Narrow" w:eastAsia="Arial" w:hAnsi="Arial Narrow" w:cs="Arial"/>
          <w:sz w:val="40"/>
          <w:szCs w:val="24"/>
          <w:u w:val="single"/>
        </w:rPr>
        <w:t>Needs Statement – 10 points maximum</w:t>
      </w:r>
    </w:p>
    <w:p w14:paraId="12466D4A" w14:textId="77777777" w:rsidR="00122B03" w:rsidRPr="00FA63F3" w:rsidRDefault="00122B03" w:rsidP="00752914">
      <w:pPr>
        <w:keepNext/>
        <w:keepLines/>
        <w:spacing w:after="0" w:line="240" w:lineRule="auto"/>
        <w:jc w:val="both"/>
        <w:outlineLvl w:val="1"/>
        <w:rPr>
          <w:rFonts w:ascii="Arial Narrow" w:eastAsia="Arial" w:hAnsi="Arial Narrow" w:cs="Arial"/>
          <w:b/>
          <w:sz w:val="24"/>
          <w:szCs w:val="24"/>
        </w:rPr>
      </w:pPr>
    </w:p>
    <w:p w14:paraId="32DB648F" w14:textId="4899DC62" w:rsidR="00122B03" w:rsidRPr="00FA63F3" w:rsidRDefault="00122B03" w:rsidP="00752914">
      <w:pPr>
        <w:keepNext/>
        <w:keepLines/>
        <w:numPr>
          <w:ilvl w:val="0"/>
          <w:numId w:val="1"/>
        </w:numPr>
        <w:spacing w:after="0" w:line="240" w:lineRule="auto"/>
        <w:jc w:val="both"/>
        <w:outlineLvl w:val="1"/>
        <w:rPr>
          <w:rFonts w:ascii="Arial Narrow" w:eastAsia="Arial" w:hAnsi="Arial Narrow" w:cs="Arial"/>
          <w:b/>
          <w:sz w:val="24"/>
          <w:szCs w:val="24"/>
        </w:rPr>
      </w:pPr>
      <w:r w:rsidRPr="00FA63F3">
        <w:rPr>
          <w:rFonts w:ascii="Arial Narrow" w:eastAsia="Arial" w:hAnsi="Arial Narrow" w:cs="Arial"/>
          <w:b/>
          <w:sz w:val="24"/>
          <w:szCs w:val="24"/>
        </w:rPr>
        <w:t xml:space="preserve">Identify the primary audience that </w:t>
      </w:r>
      <w:r w:rsidR="0033552E" w:rsidRPr="00FA63F3">
        <w:rPr>
          <w:rFonts w:ascii="Arial Narrow" w:eastAsia="Arial" w:hAnsi="Arial Narrow" w:cs="Arial"/>
          <w:b/>
          <w:sz w:val="24"/>
          <w:szCs w:val="24"/>
        </w:rPr>
        <w:t>the proposed project will serve.</w:t>
      </w:r>
      <w:r w:rsidRPr="00FA63F3">
        <w:rPr>
          <w:rFonts w:ascii="Arial Narrow" w:eastAsia="Arial" w:hAnsi="Arial Narrow" w:cs="Arial"/>
          <w:b/>
          <w:sz w:val="24"/>
          <w:szCs w:val="24"/>
        </w:rPr>
        <w:t xml:space="preserve"> </w:t>
      </w:r>
    </w:p>
    <w:p w14:paraId="25AD9007" w14:textId="77777777" w:rsidR="00122B03" w:rsidRPr="00FA63F3" w:rsidRDefault="00122B03" w:rsidP="00752914">
      <w:pPr>
        <w:spacing w:after="0" w:line="240" w:lineRule="auto"/>
        <w:jc w:val="both"/>
        <w:rPr>
          <w:rFonts w:ascii="Arial Narrow" w:eastAsia="Arial" w:hAnsi="Arial Narrow" w:cs="Arial"/>
          <w:sz w:val="24"/>
          <w:szCs w:val="24"/>
        </w:rPr>
      </w:pPr>
      <w:r w:rsidRPr="00FA63F3">
        <w:rPr>
          <w:rFonts w:ascii="Arial Narrow" w:eastAsia="Arial" w:hAnsi="Arial Narrow" w:cs="Arial"/>
          <w:sz w:val="24"/>
          <w:szCs w:val="24"/>
        </w:rPr>
        <w:t xml:space="preserve">Use an </w:t>
      </w:r>
      <w:r w:rsidRPr="00FA63F3">
        <w:rPr>
          <w:rFonts w:ascii="Arial Narrow" w:eastAsia="Arial" w:hAnsi="Arial Narrow" w:cs="Arial"/>
          <w:b/>
          <w:sz w:val="24"/>
          <w:szCs w:val="24"/>
        </w:rPr>
        <w:t>X</w:t>
      </w:r>
      <w:r w:rsidRPr="00FA63F3">
        <w:rPr>
          <w:rFonts w:ascii="Arial Narrow" w:eastAsia="Arial" w:hAnsi="Arial Narrow" w:cs="Arial"/>
          <w:sz w:val="24"/>
          <w:szCs w:val="24"/>
        </w:rPr>
        <w:t xml:space="preserve"> to select all that apply to your </w:t>
      </w:r>
      <w:r w:rsidRPr="00FA63F3">
        <w:rPr>
          <w:rFonts w:ascii="Arial Narrow" w:eastAsia="Arial" w:hAnsi="Arial Narrow" w:cs="Arial"/>
          <w:i/>
          <w:sz w:val="24"/>
          <w:szCs w:val="24"/>
        </w:rPr>
        <w:t>primary</w:t>
      </w:r>
      <w:r w:rsidRPr="00FA63F3">
        <w:rPr>
          <w:rFonts w:ascii="Arial Narrow" w:eastAsia="Arial" w:hAnsi="Arial Narrow" w:cs="Arial"/>
          <w:sz w:val="24"/>
          <w:szCs w:val="24"/>
        </w:rPr>
        <w:t xml:space="preserve"> audience.</w:t>
      </w:r>
    </w:p>
    <w:tbl>
      <w:tblPr>
        <w:tblStyle w:val="TableGrid1"/>
        <w:tblW w:w="9810" w:type="dxa"/>
        <w:tblInd w:w="-162" w:type="dxa"/>
        <w:tblLook w:val="04A0" w:firstRow="1" w:lastRow="0" w:firstColumn="1" w:lastColumn="0" w:noHBand="0" w:noVBand="1"/>
      </w:tblPr>
      <w:tblGrid>
        <w:gridCol w:w="1710"/>
        <w:gridCol w:w="5040"/>
        <w:gridCol w:w="3060"/>
      </w:tblGrid>
      <w:tr w:rsidR="00FA63F3" w:rsidRPr="00FA63F3" w14:paraId="2E23B244" w14:textId="77777777" w:rsidTr="006B59ED">
        <w:tc>
          <w:tcPr>
            <w:tcW w:w="1710" w:type="dxa"/>
          </w:tcPr>
          <w:p w14:paraId="0E7B1A5D" w14:textId="77777777" w:rsidR="00122B03" w:rsidRPr="00FA63F3" w:rsidRDefault="00122B03" w:rsidP="00752914">
            <w:pPr>
              <w:ind w:right="-64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  <w:r w:rsidRPr="00FA63F3">
              <w:rPr>
                <w:rFonts w:ascii="Segoe UI Symbol" w:eastAsia="Arial" w:hAnsi="Segoe UI Symbol" w:cs="Segoe UI Symbol"/>
                <w:sz w:val="24"/>
                <w:szCs w:val="24"/>
              </w:rPr>
              <w:t>☐</w:t>
            </w:r>
            <w:r w:rsidRPr="00FA63F3">
              <w:rPr>
                <w:rFonts w:ascii="Arial Narrow" w:eastAsia="Arial" w:hAnsi="Arial Narrow" w:cs="Arial"/>
                <w:sz w:val="24"/>
                <w:szCs w:val="24"/>
              </w:rPr>
              <w:t xml:space="preserve"> All ages</w:t>
            </w:r>
          </w:p>
          <w:p w14:paraId="23AF0FA5" w14:textId="77777777" w:rsidR="00122B03" w:rsidRPr="00FA63F3" w:rsidRDefault="00122B03" w:rsidP="00752914">
            <w:pPr>
              <w:ind w:right="-64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  <w:r w:rsidRPr="00FA63F3">
              <w:rPr>
                <w:rFonts w:ascii="Segoe UI Symbol" w:eastAsia="Arial" w:hAnsi="Segoe UI Symbol" w:cs="Segoe UI Symbol"/>
                <w:sz w:val="24"/>
                <w:szCs w:val="24"/>
              </w:rPr>
              <w:t>☐</w:t>
            </w:r>
            <w:r w:rsidRPr="00FA63F3">
              <w:rPr>
                <w:rFonts w:ascii="Arial Narrow" w:eastAsia="Arial" w:hAnsi="Arial Narrow" w:cs="Arial"/>
                <w:sz w:val="24"/>
                <w:szCs w:val="24"/>
              </w:rPr>
              <w:t xml:space="preserve"> 0-5 years</w:t>
            </w:r>
          </w:p>
          <w:p w14:paraId="0DF7E6B7" w14:textId="77777777" w:rsidR="00122B03" w:rsidRPr="00FA63F3" w:rsidRDefault="00122B03" w:rsidP="00752914">
            <w:pPr>
              <w:ind w:right="-64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  <w:r w:rsidRPr="00FA63F3">
              <w:rPr>
                <w:rFonts w:ascii="Segoe UI Symbol" w:eastAsia="Arial" w:hAnsi="Segoe UI Symbol" w:cs="Segoe UI Symbol"/>
                <w:sz w:val="24"/>
                <w:szCs w:val="24"/>
              </w:rPr>
              <w:t>☐</w:t>
            </w:r>
            <w:r w:rsidRPr="00FA63F3">
              <w:rPr>
                <w:rFonts w:ascii="Arial Narrow" w:eastAsia="Arial" w:hAnsi="Arial Narrow" w:cs="Arial"/>
                <w:sz w:val="24"/>
                <w:szCs w:val="24"/>
              </w:rPr>
              <w:t xml:space="preserve"> 6-12 years</w:t>
            </w:r>
          </w:p>
          <w:p w14:paraId="7A5AAFAD" w14:textId="77777777" w:rsidR="00122B03" w:rsidRPr="00FA63F3" w:rsidRDefault="00122B03" w:rsidP="00752914">
            <w:pPr>
              <w:ind w:right="-64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  <w:r w:rsidRPr="00FA63F3">
              <w:rPr>
                <w:rFonts w:ascii="Segoe UI Symbol" w:eastAsia="Arial" w:hAnsi="Segoe UI Symbol" w:cs="Segoe UI Symbol"/>
                <w:sz w:val="24"/>
                <w:szCs w:val="24"/>
              </w:rPr>
              <w:t>☐</w:t>
            </w:r>
            <w:r w:rsidRPr="00FA63F3">
              <w:rPr>
                <w:rFonts w:ascii="Arial Narrow" w:eastAsia="Arial" w:hAnsi="Arial Narrow" w:cs="Arial"/>
                <w:sz w:val="24"/>
                <w:szCs w:val="24"/>
              </w:rPr>
              <w:t xml:space="preserve"> 13-17 years</w:t>
            </w:r>
          </w:p>
          <w:p w14:paraId="04127EB5" w14:textId="77777777" w:rsidR="00122B03" w:rsidRPr="00FA63F3" w:rsidRDefault="00122B03" w:rsidP="00752914">
            <w:pPr>
              <w:ind w:right="-64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  <w:r w:rsidRPr="00FA63F3">
              <w:rPr>
                <w:rFonts w:ascii="Segoe UI Symbol" w:eastAsia="Arial" w:hAnsi="Segoe UI Symbol" w:cs="Segoe UI Symbol"/>
                <w:sz w:val="24"/>
                <w:szCs w:val="24"/>
              </w:rPr>
              <w:t>☐</w:t>
            </w:r>
            <w:r w:rsidRPr="00FA63F3">
              <w:rPr>
                <w:rFonts w:ascii="Arial Narrow" w:eastAsia="Arial" w:hAnsi="Arial Narrow" w:cs="Arial"/>
                <w:sz w:val="24"/>
                <w:szCs w:val="24"/>
              </w:rPr>
              <w:t xml:space="preserve"> 18-25 years</w:t>
            </w:r>
          </w:p>
          <w:p w14:paraId="549386CC" w14:textId="77777777" w:rsidR="00122B03" w:rsidRPr="00FA63F3" w:rsidRDefault="00122B03" w:rsidP="00752914">
            <w:pPr>
              <w:ind w:right="-64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</w:p>
        </w:tc>
        <w:tc>
          <w:tcPr>
            <w:tcW w:w="5040" w:type="dxa"/>
          </w:tcPr>
          <w:p w14:paraId="3AA71DEC" w14:textId="77777777" w:rsidR="00122B03" w:rsidRPr="00FA63F3" w:rsidRDefault="00122B03" w:rsidP="00752914">
            <w:pPr>
              <w:ind w:right="-64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  <w:r w:rsidRPr="00FA63F3">
              <w:rPr>
                <w:rFonts w:ascii="Segoe UI Symbol" w:eastAsia="Arial" w:hAnsi="Segoe UI Symbol" w:cs="Segoe UI Symbol"/>
                <w:sz w:val="24"/>
                <w:szCs w:val="24"/>
              </w:rPr>
              <w:t>☐</w:t>
            </w:r>
            <w:r w:rsidRPr="00FA63F3">
              <w:rPr>
                <w:rFonts w:ascii="Arial Narrow" w:eastAsia="Arial" w:hAnsi="Arial Narrow" w:cs="Arial"/>
                <w:sz w:val="24"/>
                <w:szCs w:val="24"/>
              </w:rPr>
              <w:t xml:space="preserve"> American Indian or Alaska Native</w:t>
            </w:r>
          </w:p>
          <w:p w14:paraId="3833AA19" w14:textId="77777777" w:rsidR="00122B03" w:rsidRPr="00FA63F3" w:rsidRDefault="00122B03" w:rsidP="00752914">
            <w:pPr>
              <w:ind w:right="-64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  <w:r w:rsidRPr="00FA63F3">
              <w:rPr>
                <w:rFonts w:ascii="Segoe UI Symbol" w:eastAsia="Arial" w:hAnsi="Segoe UI Symbol" w:cs="Segoe UI Symbol"/>
                <w:sz w:val="24"/>
                <w:szCs w:val="24"/>
              </w:rPr>
              <w:t>☐</w:t>
            </w:r>
            <w:r w:rsidRPr="00FA63F3">
              <w:rPr>
                <w:rFonts w:ascii="Arial Narrow" w:eastAsia="Arial" w:hAnsi="Arial Narrow" w:cs="Arial"/>
                <w:sz w:val="24"/>
                <w:szCs w:val="24"/>
              </w:rPr>
              <w:t xml:space="preserve"> Asian</w:t>
            </w:r>
          </w:p>
          <w:p w14:paraId="31113FE0" w14:textId="77777777" w:rsidR="00122B03" w:rsidRPr="00FA63F3" w:rsidRDefault="00122B03" w:rsidP="00752914">
            <w:pPr>
              <w:ind w:right="-64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  <w:r w:rsidRPr="00FA63F3">
              <w:rPr>
                <w:rFonts w:ascii="Segoe UI Symbol" w:eastAsia="Arial" w:hAnsi="Segoe UI Symbol" w:cs="Segoe UI Symbol"/>
                <w:sz w:val="24"/>
                <w:szCs w:val="24"/>
              </w:rPr>
              <w:t>☐</w:t>
            </w:r>
            <w:r w:rsidRPr="00FA63F3">
              <w:rPr>
                <w:rFonts w:ascii="Arial Narrow" w:eastAsia="Arial" w:hAnsi="Arial Narrow" w:cs="Arial"/>
                <w:sz w:val="24"/>
                <w:szCs w:val="24"/>
              </w:rPr>
              <w:t xml:space="preserve"> Black or African American</w:t>
            </w:r>
          </w:p>
          <w:p w14:paraId="7DCC3017" w14:textId="77777777" w:rsidR="00122B03" w:rsidRPr="00FA63F3" w:rsidRDefault="00122B03" w:rsidP="00752914">
            <w:pPr>
              <w:ind w:right="-64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  <w:r w:rsidRPr="00FA63F3">
              <w:rPr>
                <w:rFonts w:ascii="Segoe UI Symbol" w:eastAsia="Arial" w:hAnsi="Segoe UI Symbol" w:cs="Segoe UI Symbol"/>
                <w:sz w:val="24"/>
                <w:szCs w:val="24"/>
              </w:rPr>
              <w:t>☐</w:t>
            </w:r>
            <w:r w:rsidRPr="00FA63F3">
              <w:rPr>
                <w:rFonts w:ascii="Arial Narrow" w:eastAsia="Arial" w:hAnsi="Arial Narrow" w:cs="Arial"/>
                <w:sz w:val="24"/>
                <w:szCs w:val="24"/>
              </w:rPr>
              <w:t xml:space="preserve"> Hispanic or Latino</w:t>
            </w:r>
          </w:p>
          <w:p w14:paraId="1D5DD9A5" w14:textId="77777777" w:rsidR="00122B03" w:rsidRPr="00FA63F3" w:rsidRDefault="00122B03" w:rsidP="00752914">
            <w:pPr>
              <w:ind w:right="-64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  <w:r w:rsidRPr="00FA63F3">
              <w:rPr>
                <w:rFonts w:ascii="Segoe UI Symbol" w:eastAsia="Arial" w:hAnsi="Segoe UI Symbol" w:cs="Segoe UI Symbol"/>
                <w:sz w:val="24"/>
                <w:szCs w:val="24"/>
              </w:rPr>
              <w:t>☐</w:t>
            </w:r>
            <w:r w:rsidRPr="00FA63F3">
              <w:rPr>
                <w:rFonts w:ascii="Arial Narrow" w:eastAsia="Arial" w:hAnsi="Arial Narrow" w:cs="Arial"/>
                <w:sz w:val="24"/>
                <w:szCs w:val="24"/>
              </w:rPr>
              <w:t xml:space="preserve"> Native Hawaiian or other Pacific Islander</w:t>
            </w:r>
          </w:p>
          <w:p w14:paraId="34734903" w14:textId="77777777" w:rsidR="00122B03" w:rsidRPr="00FA63F3" w:rsidRDefault="00122B03" w:rsidP="00752914">
            <w:pPr>
              <w:ind w:right="-64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  <w:r w:rsidRPr="00FA63F3">
              <w:rPr>
                <w:rFonts w:ascii="Segoe UI Symbol" w:eastAsia="Arial" w:hAnsi="Segoe UI Symbol" w:cs="Segoe UI Symbol"/>
                <w:sz w:val="24"/>
                <w:szCs w:val="24"/>
              </w:rPr>
              <w:t>☐</w:t>
            </w:r>
            <w:r w:rsidRPr="00FA63F3">
              <w:rPr>
                <w:rFonts w:ascii="Arial Narrow" w:eastAsia="Arial" w:hAnsi="Arial Narrow" w:cs="Arial"/>
                <w:sz w:val="24"/>
                <w:szCs w:val="24"/>
              </w:rPr>
              <w:t xml:space="preserve"> Urban </w:t>
            </w:r>
            <w:r w:rsidRPr="00FA63F3">
              <w:rPr>
                <w:rFonts w:ascii="Segoe UI Symbol" w:eastAsia="Arial" w:hAnsi="Segoe UI Symbol" w:cs="Segoe UI Symbol"/>
                <w:sz w:val="24"/>
                <w:szCs w:val="24"/>
              </w:rPr>
              <w:t>☐</w:t>
            </w:r>
            <w:r w:rsidRPr="00FA63F3">
              <w:rPr>
                <w:rFonts w:ascii="Arial Narrow" w:eastAsia="Arial" w:hAnsi="Arial Narrow" w:cs="Arial"/>
                <w:sz w:val="24"/>
                <w:szCs w:val="24"/>
              </w:rPr>
              <w:t xml:space="preserve"> Suburban </w:t>
            </w:r>
            <w:r w:rsidRPr="00FA63F3">
              <w:rPr>
                <w:rFonts w:ascii="Segoe UI Symbol" w:eastAsia="Arial" w:hAnsi="Segoe UI Symbol" w:cs="Segoe UI Symbol"/>
                <w:sz w:val="24"/>
                <w:szCs w:val="24"/>
              </w:rPr>
              <w:t>☐</w:t>
            </w:r>
            <w:r w:rsidRPr="00FA63F3">
              <w:rPr>
                <w:rFonts w:ascii="Arial Narrow" w:eastAsia="Arial" w:hAnsi="Arial Narrow" w:cs="Arial"/>
                <w:sz w:val="24"/>
                <w:szCs w:val="24"/>
              </w:rPr>
              <w:t xml:space="preserve"> Rural</w:t>
            </w:r>
          </w:p>
          <w:p w14:paraId="29661844" w14:textId="754911EA" w:rsidR="00122B03" w:rsidRPr="00FA63F3" w:rsidRDefault="00122B03" w:rsidP="00752914">
            <w:pPr>
              <w:ind w:left="333" w:right="-64" w:hanging="333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  <w:r w:rsidRPr="00FA63F3">
              <w:rPr>
                <w:rFonts w:ascii="Segoe UI Symbol" w:eastAsia="Arial" w:hAnsi="Segoe UI Symbol" w:cs="Segoe UI Symbol"/>
                <w:sz w:val="24"/>
                <w:szCs w:val="24"/>
              </w:rPr>
              <w:t>☐</w:t>
            </w:r>
            <w:r w:rsidRPr="00FA63F3">
              <w:rPr>
                <w:rFonts w:ascii="Arial Narrow" w:eastAsia="Arial" w:hAnsi="Arial Narrow" w:cs="Arial"/>
                <w:sz w:val="24"/>
                <w:szCs w:val="24"/>
              </w:rPr>
              <w:t xml:space="preserve"> Intergenerational groups (excluding families)</w:t>
            </w:r>
          </w:p>
        </w:tc>
        <w:tc>
          <w:tcPr>
            <w:tcW w:w="3060" w:type="dxa"/>
          </w:tcPr>
          <w:p w14:paraId="4CBDB188" w14:textId="77777777" w:rsidR="00122B03" w:rsidRPr="00FA63F3" w:rsidRDefault="00122B03" w:rsidP="00752914">
            <w:pPr>
              <w:ind w:right="-64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  <w:r w:rsidRPr="00FA63F3">
              <w:rPr>
                <w:rFonts w:ascii="Segoe UI Symbol" w:eastAsia="Arial" w:hAnsi="Segoe UI Symbol" w:cs="Segoe UI Symbol"/>
                <w:sz w:val="24"/>
                <w:szCs w:val="24"/>
              </w:rPr>
              <w:t>☐</w:t>
            </w:r>
            <w:r w:rsidRPr="00FA63F3">
              <w:rPr>
                <w:rFonts w:ascii="Arial Narrow" w:eastAsia="Arial" w:hAnsi="Arial Narrow" w:cs="Arial"/>
                <w:sz w:val="24"/>
                <w:szCs w:val="24"/>
              </w:rPr>
              <w:t xml:space="preserve"> Families</w:t>
            </w:r>
          </w:p>
          <w:p w14:paraId="24509D87" w14:textId="77777777" w:rsidR="00122B03" w:rsidRPr="00FA63F3" w:rsidRDefault="00122B03" w:rsidP="00752914">
            <w:pPr>
              <w:ind w:right="-64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  <w:r w:rsidRPr="00FA63F3">
              <w:rPr>
                <w:rFonts w:ascii="Segoe UI Symbol" w:eastAsia="Arial" w:hAnsi="Segoe UI Symbol" w:cs="Segoe UI Symbol"/>
                <w:sz w:val="24"/>
                <w:szCs w:val="24"/>
              </w:rPr>
              <w:t>☐</w:t>
            </w:r>
            <w:r w:rsidRPr="00FA63F3">
              <w:rPr>
                <w:rFonts w:ascii="Arial Narrow" w:eastAsia="Arial" w:hAnsi="Arial Narrow" w:cs="Arial"/>
                <w:sz w:val="24"/>
                <w:szCs w:val="24"/>
              </w:rPr>
              <w:t xml:space="preserve"> Immigrants/refugees</w:t>
            </w:r>
          </w:p>
          <w:p w14:paraId="43B805D5" w14:textId="77777777" w:rsidR="00122B03" w:rsidRPr="00FA63F3" w:rsidRDefault="00122B03" w:rsidP="00752914">
            <w:pPr>
              <w:ind w:right="-64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  <w:r w:rsidRPr="00FA63F3">
              <w:rPr>
                <w:rFonts w:ascii="Segoe UI Symbol" w:eastAsia="Arial" w:hAnsi="Segoe UI Symbol" w:cs="Segoe UI Symbol"/>
                <w:sz w:val="24"/>
                <w:szCs w:val="24"/>
              </w:rPr>
              <w:t>☐</w:t>
            </w:r>
            <w:r w:rsidRPr="00FA63F3">
              <w:rPr>
                <w:rFonts w:ascii="Arial Narrow" w:eastAsia="Arial" w:hAnsi="Arial Narrow" w:cs="Arial"/>
                <w:sz w:val="24"/>
                <w:szCs w:val="24"/>
              </w:rPr>
              <w:t xml:space="preserve"> Low income</w:t>
            </w:r>
          </w:p>
          <w:p w14:paraId="05C4824A" w14:textId="77777777" w:rsidR="00122B03" w:rsidRPr="00FA63F3" w:rsidRDefault="00122B03" w:rsidP="00752914">
            <w:pPr>
              <w:ind w:right="-64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  <w:r w:rsidRPr="00FA63F3">
              <w:rPr>
                <w:rFonts w:ascii="Segoe UI Symbol" w:eastAsia="Arial" w:hAnsi="Segoe UI Symbol" w:cs="Segoe UI Symbol"/>
                <w:sz w:val="24"/>
                <w:szCs w:val="24"/>
              </w:rPr>
              <w:t>☐</w:t>
            </w:r>
            <w:r w:rsidRPr="00FA63F3">
              <w:rPr>
                <w:rFonts w:ascii="Arial Narrow" w:eastAsia="Arial" w:hAnsi="Arial Narrow" w:cs="Arial"/>
                <w:sz w:val="24"/>
                <w:szCs w:val="24"/>
              </w:rPr>
              <w:t xml:space="preserve"> Unemployed</w:t>
            </w:r>
          </w:p>
          <w:p w14:paraId="5EC7166A" w14:textId="77777777" w:rsidR="00122B03" w:rsidRPr="00FA63F3" w:rsidRDefault="00122B03" w:rsidP="00752914">
            <w:pPr>
              <w:ind w:right="-64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  <w:r w:rsidRPr="00FA63F3">
              <w:rPr>
                <w:rFonts w:ascii="Segoe UI Symbol" w:eastAsia="Arial" w:hAnsi="Segoe UI Symbol" w:cs="Segoe UI Symbol"/>
                <w:sz w:val="24"/>
                <w:szCs w:val="24"/>
              </w:rPr>
              <w:t>☐</w:t>
            </w:r>
            <w:r w:rsidRPr="00FA63F3">
              <w:rPr>
                <w:rFonts w:ascii="Arial Narrow" w:eastAsia="Arial" w:hAnsi="Arial Narrow" w:cs="Arial"/>
                <w:sz w:val="24"/>
                <w:szCs w:val="24"/>
              </w:rPr>
              <w:t xml:space="preserve"> People with disabilities</w:t>
            </w:r>
          </w:p>
          <w:p w14:paraId="0B3C94C3" w14:textId="27791D1B" w:rsidR="00122B03" w:rsidRPr="00FA63F3" w:rsidRDefault="00122B03" w:rsidP="00752914">
            <w:pPr>
              <w:ind w:left="333" w:right="-64" w:hanging="333"/>
              <w:jc w:val="both"/>
              <w:rPr>
                <w:rFonts w:ascii="Arial Narrow" w:eastAsia="Arial" w:hAnsi="Arial Narrow" w:cs="Arial"/>
                <w:sz w:val="24"/>
                <w:szCs w:val="24"/>
              </w:rPr>
            </w:pPr>
            <w:r w:rsidRPr="00FA63F3">
              <w:rPr>
                <w:rFonts w:ascii="Segoe UI Symbol" w:eastAsia="Arial" w:hAnsi="Segoe UI Symbol" w:cs="Segoe UI Symbol"/>
                <w:sz w:val="24"/>
                <w:szCs w:val="24"/>
              </w:rPr>
              <w:t>☐</w:t>
            </w:r>
            <w:r w:rsidRPr="00FA63F3">
              <w:rPr>
                <w:rFonts w:ascii="Arial Narrow" w:eastAsia="Arial" w:hAnsi="Arial Narrow" w:cs="Arial"/>
                <w:sz w:val="24"/>
                <w:szCs w:val="24"/>
              </w:rPr>
              <w:t xml:space="preserve"> People with limited functional literacy or informational skills</w:t>
            </w:r>
          </w:p>
        </w:tc>
      </w:tr>
    </w:tbl>
    <w:p w14:paraId="2A7AA1BD" w14:textId="77777777" w:rsidR="00122B03" w:rsidRPr="00FA63F3" w:rsidRDefault="00122B03" w:rsidP="00752914">
      <w:pPr>
        <w:spacing w:after="0" w:line="240" w:lineRule="auto"/>
        <w:contextualSpacing/>
        <w:jc w:val="both"/>
        <w:rPr>
          <w:rFonts w:ascii="Arial Narrow" w:eastAsia="Arial" w:hAnsi="Arial Narrow" w:cs="Arial"/>
          <w:b/>
          <w:sz w:val="24"/>
          <w:szCs w:val="24"/>
        </w:rPr>
      </w:pPr>
    </w:p>
    <w:p w14:paraId="3D9B8AA1" w14:textId="51A88566" w:rsidR="00122B03" w:rsidRPr="00FA63F3" w:rsidRDefault="00122B03" w:rsidP="00752914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Arial Narrow" w:eastAsia="Arial" w:hAnsi="Arial Narrow" w:cs="Arial"/>
          <w:b/>
          <w:sz w:val="24"/>
          <w:szCs w:val="24"/>
        </w:rPr>
      </w:pPr>
      <w:r w:rsidRPr="00FA63F3">
        <w:rPr>
          <w:rFonts w:ascii="Arial Narrow" w:eastAsia="Arial" w:hAnsi="Arial Narrow" w:cs="Arial"/>
          <w:b/>
          <w:sz w:val="24"/>
          <w:szCs w:val="24"/>
        </w:rPr>
        <w:t xml:space="preserve">Detail who had active input in </w:t>
      </w:r>
      <w:r w:rsidR="0033552E" w:rsidRPr="00FA63F3">
        <w:rPr>
          <w:rFonts w:ascii="Arial Narrow" w:eastAsia="Arial" w:hAnsi="Arial Narrow" w:cs="Arial"/>
          <w:b/>
          <w:sz w:val="24"/>
          <w:szCs w:val="24"/>
        </w:rPr>
        <w:t>creating</w:t>
      </w:r>
      <w:r w:rsidRPr="00FA63F3">
        <w:rPr>
          <w:rFonts w:ascii="Arial Narrow" w:eastAsia="Arial" w:hAnsi="Arial Narrow" w:cs="Arial"/>
          <w:b/>
          <w:sz w:val="24"/>
          <w:szCs w:val="24"/>
        </w:rPr>
        <w:t xml:space="preserve"> the proposal by at least one system partner (County Agency or Provider, Community Partner), one youth, and one family member, with all entities signing off on the submission.  </w:t>
      </w:r>
    </w:p>
    <w:tbl>
      <w:tblPr>
        <w:tblStyle w:val="TableGrid1"/>
        <w:tblW w:w="0" w:type="auto"/>
        <w:tblInd w:w="-72" w:type="dxa"/>
        <w:tblLook w:val="04A0" w:firstRow="1" w:lastRow="0" w:firstColumn="1" w:lastColumn="0" w:noHBand="0" w:noVBand="1"/>
      </w:tblPr>
      <w:tblGrid>
        <w:gridCol w:w="5074"/>
        <w:gridCol w:w="4348"/>
      </w:tblGrid>
      <w:tr w:rsidR="00FA63F3" w:rsidRPr="00FA63F3" w14:paraId="0C527790" w14:textId="77777777" w:rsidTr="001D4627">
        <w:tc>
          <w:tcPr>
            <w:tcW w:w="5074" w:type="dxa"/>
          </w:tcPr>
          <w:p w14:paraId="13221A75" w14:textId="77777777" w:rsidR="00122B03" w:rsidRPr="00FA63F3" w:rsidRDefault="00122B03" w:rsidP="00752914">
            <w:pPr>
              <w:contextualSpacing/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FA63F3">
              <w:rPr>
                <w:rFonts w:ascii="Arial Narrow" w:eastAsia="Arial" w:hAnsi="Arial Narrow" w:cs="Arial"/>
                <w:b/>
                <w:sz w:val="24"/>
                <w:szCs w:val="24"/>
              </w:rPr>
              <w:t>Name</w:t>
            </w:r>
          </w:p>
        </w:tc>
        <w:tc>
          <w:tcPr>
            <w:tcW w:w="4348" w:type="dxa"/>
          </w:tcPr>
          <w:p w14:paraId="1E5DB76C" w14:textId="77777777" w:rsidR="00122B03" w:rsidRPr="00FA63F3" w:rsidRDefault="00122B03" w:rsidP="00752914">
            <w:pPr>
              <w:contextualSpacing/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  <w:r w:rsidRPr="00FA63F3">
              <w:rPr>
                <w:rFonts w:ascii="Arial Narrow" w:eastAsia="Arial" w:hAnsi="Arial Narrow" w:cs="Arial"/>
                <w:b/>
                <w:sz w:val="24"/>
                <w:szCs w:val="24"/>
              </w:rPr>
              <w:t>System Department/Agency, Youth, Family</w:t>
            </w:r>
          </w:p>
        </w:tc>
      </w:tr>
      <w:tr w:rsidR="00FA63F3" w:rsidRPr="00FA63F3" w14:paraId="23D9561C" w14:textId="77777777" w:rsidTr="001D4627">
        <w:tc>
          <w:tcPr>
            <w:tcW w:w="5074" w:type="dxa"/>
          </w:tcPr>
          <w:p w14:paraId="52C1942C" w14:textId="77777777" w:rsidR="00122B03" w:rsidRPr="00FA63F3" w:rsidRDefault="00122B03" w:rsidP="00752914">
            <w:pPr>
              <w:contextualSpacing/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  <w:tc>
          <w:tcPr>
            <w:tcW w:w="4348" w:type="dxa"/>
          </w:tcPr>
          <w:p w14:paraId="675E330D" w14:textId="77777777" w:rsidR="00122B03" w:rsidRPr="00FA63F3" w:rsidRDefault="00122B03" w:rsidP="00752914">
            <w:pPr>
              <w:contextualSpacing/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</w:tr>
      <w:tr w:rsidR="00FA63F3" w:rsidRPr="00FA63F3" w14:paraId="6287044E" w14:textId="77777777" w:rsidTr="001D4627">
        <w:tc>
          <w:tcPr>
            <w:tcW w:w="5074" w:type="dxa"/>
          </w:tcPr>
          <w:p w14:paraId="63C94896" w14:textId="77777777" w:rsidR="00122B03" w:rsidRPr="00FA63F3" w:rsidRDefault="00122B03" w:rsidP="00752914">
            <w:pPr>
              <w:contextualSpacing/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  <w:tc>
          <w:tcPr>
            <w:tcW w:w="4348" w:type="dxa"/>
          </w:tcPr>
          <w:p w14:paraId="3BF28938" w14:textId="77777777" w:rsidR="00122B03" w:rsidRPr="00FA63F3" w:rsidRDefault="00122B03" w:rsidP="00752914">
            <w:pPr>
              <w:contextualSpacing/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</w:tr>
      <w:tr w:rsidR="00FA63F3" w:rsidRPr="00FA63F3" w14:paraId="4282B68F" w14:textId="77777777" w:rsidTr="001D4627">
        <w:tc>
          <w:tcPr>
            <w:tcW w:w="5074" w:type="dxa"/>
          </w:tcPr>
          <w:p w14:paraId="70BD11CE" w14:textId="77777777" w:rsidR="00122B03" w:rsidRPr="00FA63F3" w:rsidRDefault="00122B03" w:rsidP="00752914">
            <w:pPr>
              <w:contextualSpacing/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  <w:tc>
          <w:tcPr>
            <w:tcW w:w="4348" w:type="dxa"/>
          </w:tcPr>
          <w:p w14:paraId="2060F423" w14:textId="77777777" w:rsidR="00122B03" w:rsidRPr="00FA63F3" w:rsidRDefault="00122B03" w:rsidP="00752914">
            <w:pPr>
              <w:contextualSpacing/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</w:tr>
      <w:tr w:rsidR="00FA63F3" w:rsidRPr="00FA63F3" w14:paraId="4F3ACA27" w14:textId="77777777" w:rsidTr="001D4627">
        <w:tc>
          <w:tcPr>
            <w:tcW w:w="5074" w:type="dxa"/>
          </w:tcPr>
          <w:p w14:paraId="2BA26F9B" w14:textId="77777777" w:rsidR="00122B03" w:rsidRPr="00FA63F3" w:rsidRDefault="00122B03" w:rsidP="00752914">
            <w:pPr>
              <w:contextualSpacing/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  <w:tc>
          <w:tcPr>
            <w:tcW w:w="4348" w:type="dxa"/>
          </w:tcPr>
          <w:p w14:paraId="11A0571E" w14:textId="77777777" w:rsidR="00122B03" w:rsidRPr="00FA63F3" w:rsidRDefault="00122B03" w:rsidP="00752914">
            <w:pPr>
              <w:contextualSpacing/>
              <w:jc w:val="both"/>
              <w:rPr>
                <w:rFonts w:ascii="Arial Narrow" w:eastAsia="Arial" w:hAnsi="Arial Narrow" w:cs="Arial"/>
                <w:b/>
                <w:sz w:val="24"/>
                <w:szCs w:val="24"/>
              </w:rPr>
            </w:pPr>
          </w:p>
        </w:tc>
      </w:tr>
    </w:tbl>
    <w:p w14:paraId="311894A5" w14:textId="77777777" w:rsidR="004F6750" w:rsidRPr="00FA63F3" w:rsidRDefault="004F6750" w:rsidP="00115172">
      <w:pPr>
        <w:pStyle w:val="ListParagraph"/>
        <w:spacing w:after="0" w:line="240" w:lineRule="auto"/>
        <w:ind w:left="0"/>
        <w:jc w:val="both"/>
        <w:rPr>
          <w:rFonts w:ascii="Arial Narrow" w:hAnsi="Arial Narrow" w:cs="Arial"/>
          <w:b/>
          <w:sz w:val="24"/>
          <w:szCs w:val="24"/>
        </w:rPr>
      </w:pPr>
    </w:p>
    <w:p w14:paraId="44362303" w14:textId="4768E005" w:rsidR="001968AA" w:rsidRPr="0064322E" w:rsidRDefault="001968AA" w:rsidP="0064322E">
      <w:pPr>
        <w:spacing w:after="0" w:line="240" w:lineRule="auto"/>
        <w:textAlignment w:val="center"/>
        <w:rPr>
          <w:rFonts w:ascii="Arial Narrow" w:eastAsia="Times New Roman" w:hAnsi="Arial Narrow"/>
          <w:b/>
          <w:bCs/>
          <w:sz w:val="32"/>
          <w:szCs w:val="32"/>
          <w:u w:val="single"/>
        </w:rPr>
      </w:pPr>
      <w:r w:rsidRPr="0064322E">
        <w:rPr>
          <w:rFonts w:ascii="Arial Narrow" w:eastAsia="Times New Roman" w:hAnsi="Arial Narrow"/>
          <w:b/>
          <w:bCs/>
          <w:sz w:val="40"/>
          <w:szCs w:val="40"/>
          <w:u w:val="single"/>
        </w:rPr>
        <w:t>Project Overview</w:t>
      </w:r>
    </w:p>
    <w:p w14:paraId="6BEA11B7" w14:textId="1D3862A6" w:rsidR="001968AA" w:rsidRPr="0064322E" w:rsidRDefault="001968AA" w:rsidP="0064322E">
      <w:pPr>
        <w:pStyle w:val="ListParagraph"/>
        <w:numPr>
          <w:ilvl w:val="0"/>
          <w:numId w:val="1"/>
        </w:numPr>
        <w:spacing w:after="0" w:line="240" w:lineRule="auto"/>
        <w:textAlignment w:val="center"/>
        <w:rPr>
          <w:rFonts w:ascii="Arial Narrow" w:eastAsia="Times New Roman" w:hAnsi="Arial Narrow"/>
          <w:b/>
          <w:bCs/>
          <w:sz w:val="24"/>
          <w:szCs w:val="24"/>
        </w:rPr>
      </w:pPr>
      <w:r w:rsidRPr="0064322E">
        <w:rPr>
          <w:rFonts w:ascii="Arial Narrow" w:eastAsia="Times New Roman" w:hAnsi="Arial Narrow"/>
          <w:b/>
          <w:bCs/>
          <w:sz w:val="24"/>
          <w:szCs w:val="24"/>
        </w:rPr>
        <w:t>Clearly outline the purpose of your project and its goals. Include the funding amount requested</w:t>
      </w:r>
      <w:r w:rsidR="001E0B3D" w:rsidRPr="009D2871">
        <w:rPr>
          <w:rFonts w:ascii="Arial Narrow" w:eastAsia="Times New Roman" w:hAnsi="Arial Narrow"/>
          <w:b/>
          <w:bCs/>
          <w:sz w:val="24"/>
          <w:szCs w:val="24"/>
        </w:rPr>
        <w:t xml:space="preserve"> </w:t>
      </w:r>
      <w:r w:rsidRPr="0064322E">
        <w:rPr>
          <w:rFonts w:ascii="Arial Narrow" w:eastAsia="Times New Roman" w:hAnsi="Arial Narrow"/>
          <w:b/>
          <w:bCs/>
          <w:sz w:val="24"/>
          <w:szCs w:val="24"/>
        </w:rPr>
        <w:t xml:space="preserve">and how it will be used to achieve the desired outcomes. </w:t>
      </w:r>
      <w:r w:rsidRPr="0064322E">
        <w:rPr>
          <w:rFonts w:ascii="Arial Narrow" w:hAnsi="Arial Narrow" w:cs="Arial"/>
          <w:b/>
          <w:bCs/>
          <w:sz w:val="24"/>
          <w:szCs w:val="24"/>
        </w:rPr>
        <w:t>(500 Words Max)</w:t>
      </w:r>
    </w:p>
    <w:p w14:paraId="4731D1F4" w14:textId="77777777" w:rsidR="00F74EED" w:rsidRPr="00E84AF6" w:rsidRDefault="00F74EED" w:rsidP="00F74EED">
      <w:pPr>
        <w:pStyle w:val="ListParagraph"/>
        <w:spacing w:after="0" w:line="240" w:lineRule="auto"/>
        <w:ind w:left="1170"/>
        <w:jc w:val="both"/>
        <w:rPr>
          <w:rFonts w:ascii="Arial Narrow" w:hAnsi="Arial Narrow" w:cs="Arial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74EED" w:rsidRPr="00752914" w14:paraId="0E4F01A4" w14:textId="77777777" w:rsidTr="006B59ED">
        <w:tc>
          <w:tcPr>
            <w:tcW w:w="9350" w:type="dxa"/>
          </w:tcPr>
          <w:p w14:paraId="5D50627E" w14:textId="77777777" w:rsidR="00F74EED" w:rsidRPr="00752914" w:rsidRDefault="00F74EED" w:rsidP="006B59ED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6FDF6858" w14:textId="77777777" w:rsidR="00F74EED" w:rsidRPr="00752914" w:rsidRDefault="00F74EED" w:rsidP="006B59ED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68B2D960" w14:textId="77777777" w:rsidR="00F74EED" w:rsidRDefault="00F74EED" w:rsidP="006B59ED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304A16CF" w14:textId="77777777" w:rsidR="00F74EED" w:rsidRDefault="00F74EED" w:rsidP="006B59ED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2559E25C" w14:textId="77777777" w:rsidR="00F74EED" w:rsidRPr="00752914" w:rsidRDefault="00F74EED" w:rsidP="006B59ED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044DB120" w14:textId="77777777" w:rsidR="00F74EED" w:rsidRDefault="00F74EED" w:rsidP="006B59ED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53C8FAE2" w14:textId="77777777" w:rsidR="0033552E" w:rsidRDefault="0033552E" w:rsidP="006B59ED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1D29EC43" w14:textId="77777777" w:rsidR="0033552E" w:rsidRDefault="0033552E" w:rsidP="006B59ED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443503F6" w14:textId="77777777" w:rsidR="0033552E" w:rsidRDefault="0033552E" w:rsidP="006B59ED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4CB14714" w14:textId="77777777" w:rsidR="0033552E" w:rsidRDefault="0033552E" w:rsidP="006B59ED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5C95E69E" w14:textId="77777777" w:rsidR="0033552E" w:rsidRDefault="0033552E" w:rsidP="006B59ED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59B0D929" w14:textId="77777777" w:rsidR="0033552E" w:rsidRDefault="0033552E" w:rsidP="006B59ED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3390D9F7" w14:textId="77777777" w:rsidR="00F74EED" w:rsidRDefault="00F74EED" w:rsidP="006B59ED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57069B31" w14:textId="77777777" w:rsidR="00F74EED" w:rsidRDefault="00F74EED" w:rsidP="006B59ED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337C8510" w14:textId="77777777" w:rsidR="00F74EED" w:rsidRDefault="00F74EED" w:rsidP="006B59ED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4B097D9F" w14:textId="77777777" w:rsidR="00F74EED" w:rsidRDefault="00F74EED" w:rsidP="006B59ED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46250930" w14:textId="77777777" w:rsidR="00F74EED" w:rsidRDefault="00F74EED" w:rsidP="006B59ED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15DE5AC5" w14:textId="77777777" w:rsidR="00F74EED" w:rsidRDefault="00F74EED" w:rsidP="006B59ED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0E4CF35D" w14:textId="77777777" w:rsidR="00F74EED" w:rsidRDefault="00F74EED" w:rsidP="006B59ED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3920E850" w14:textId="77777777" w:rsidR="00F74EED" w:rsidRDefault="00F74EED" w:rsidP="006B59ED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3E7D2160" w14:textId="77777777" w:rsidR="00F74EED" w:rsidRDefault="00F74EED" w:rsidP="006B59ED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61763152" w14:textId="77777777" w:rsidR="00F74EED" w:rsidRPr="00752914" w:rsidRDefault="00F74EED" w:rsidP="006B59ED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</w:tbl>
    <w:p w14:paraId="463E8F8D" w14:textId="50578C8F" w:rsidR="001968AA" w:rsidRPr="0064322E" w:rsidRDefault="001968AA" w:rsidP="0064322E">
      <w:pPr>
        <w:spacing w:after="0" w:line="240" w:lineRule="auto"/>
        <w:jc w:val="both"/>
        <w:rPr>
          <w:rFonts w:ascii="Arial Narrow" w:hAnsi="Arial Narrow" w:cs="Arial"/>
          <w:b/>
          <w:sz w:val="24"/>
          <w:szCs w:val="24"/>
        </w:rPr>
      </w:pPr>
      <w:r w:rsidRPr="0064322E">
        <w:rPr>
          <w:rFonts w:ascii="Arial Narrow" w:hAnsi="Arial Narrow" w:cs="Arial"/>
          <w:b/>
          <w:sz w:val="24"/>
          <w:szCs w:val="24"/>
        </w:rPr>
        <w:t>Location</w:t>
      </w:r>
      <w:r w:rsidR="00BA20F8">
        <w:rPr>
          <w:rFonts w:ascii="Arial Narrow" w:hAnsi="Arial Narrow" w:cs="Arial"/>
          <w:b/>
          <w:sz w:val="24"/>
          <w:szCs w:val="24"/>
        </w:rPr>
        <w:t>:</w:t>
      </w:r>
    </w:p>
    <w:p w14:paraId="7B08AF4B" w14:textId="6684A7CA" w:rsidR="001968AA" w:rsidRDefault="00D76421" w:rsidP="00D76421">
      <w:pPr>
        <w:pStyle w:val="ListParagraph"/>
        <w:spacing w:after="0" w:line="240" w:lineRule="auto"/>
        <w:ind w:left="0"/>
        <w:jc w:val="both"/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 xml:space="preserve">If different than above list address. </w:t>
      </w:r>
    </w:p>
    <w:p w14:paraId="67102718" w14:textId="5F081921" w:rsidR="00BA20F8" w:rsidRDefault="00BA20F8" w:rsidP="009D2871">
      <w:pPr>
        <w:pStyle w:val="ListParagraph"/>
        <w:spacing w:after="0" w:line="360" w:lineRule="auto"/>
        <w:ind w:left="0"/>
        <w:jc w:val="both"/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>_______________________</w:t>
      </w:r>
      <w:r w:rsidR="0064322E">
        <w:rPr>
          <w:rFonts w:ascii="Arial Narrow" w:hAnsi="Arial Narrow" w:cs="Arial"/>
          <w:b/>
          <w:sz w:val="24"/>
          <w:szCs w:val="24"/>
        </w:rPr>
        <w:t>_________________________</w:t>
      </w:r>
    </w:p>
    <w:p w14:paraId="3D0F4DD2" w14:textId="620B1604" w:rsidR="00BA20F8" w:rsidRDefault="00BA20F8" w:rsidP="009D2871">
      <w:pPr>
        <w:pStyle w:val="ListParagraph"/>
        <w:spacing w:after="0" w:line="360" w:lineRule="auto"/>
        <w:ind w:left="0"/>
        <w:jc w:val="both"/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>_______________________</w:t>
      </w:r>
      <w:r w:rsidR="0064322E">
        <w:rPr>
          <w:rFonts w:ascii="Arial Narrow" w:hAnsi="Arial Narrow" w:cs="Arial"/>
          <w:b/>
          <w:sz w:val="24"/>
          <w:szCs w:val="24"/>
        </w:rPr>
        <w:t>_________________________</w:t>
      </w:r>
    </w:p>
    <w:p w14:paraId="633D0B45" w14:textId="3B7F3CCE" w:rsidR="00BA20F8" w:rsidRDefault="00BA20F8" w:rsidP="009D2871">
      <w:pPr>
        <w:pStyle w:val="ListParagraph"/>
        <w:spacing w:after="0" w:line="360" w:lineRule="auto"/>
        <w:ind w:left="0"/>
        <w:jc w:val="both"/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>_______________________</w:t>
      </w:r>
      <w:r w:rsidR="0064322E">
        <w:rPr>
          <w:rFonts w:ascii="Arial Narrow" w:hAnsi="Arial Narrow" w:cs="Arial"/>
          <w:b/>
          <w:sz w:val="24"/>
          <w:szCs w:val="24"/>
        </w:rPr>
        <w:t>_________________________</w:t>
      </w:r>
    </w:p>
    <w:p w14:paraId="724564D1" w14:textId="77777777" w:rsidR="00D76421" w:rsidRDefault="00D76421" w:rsidP="0064322E">
      <w:pPr>
        <w:pStyle w:val="ListParagraph"/>
        <w:spacing w:after="0" w:line="240" w:lineRule="auto"/>
        <w:ind w:left="0"/>
        <w:jc w:val="both"/>
        <w:rPr>
          <w:rFonts w:ascii="Arial Narrow" w:hAnsi="Arial Narrow" w:cs="Arial"/>
          <w:b/>
          <w:sz w:val="24"/>
          <w:szCs w:val="24"/>
        </w:rPr>
      </w:pPr>
    </w:p>
    <w:p w14:paraId="14B33DA1" w14:textId="02D83CE3" w:rsidR="000957A9" w:rsidRDefault="00122B03" w:rsidP="00752914">
      <w:pPr>
        <w:pStyle w:val="Heading2"/>
        <w:spacing w:before="0" w:after="0" w:line="240" w:lineRule="auto"/>
        <w:jc w:val="both"/>
        <w:rPr>
          <w:rFonts w:ascii="Arial Narrow" w:eastAsia="Arial" w:hAnsi="Arial Narrow" w:cs="Arial"/>
          <w:sz w:val="40"/>
          <w:szCs w:val="24"/>
          <w:u w:val="single"/>
        </w:rPr>
      </w:pPr>
      <w:r w:rsidRPr="00752914">
        <w:rPr>
          <w:rFonts w:ascii="Arial Narrow" w:eastAsia="Arial" w:hAnsi="Arial Narrow" w:cs="Arial"/>
          <w:sz w:val="40"/>
          <w:szCs w:val="24"/>
          <w:u w:val="single"/>
        </w:rPr>
        <w:lastRenderedPageBreak/>
        <w:t xml:space="preserve">Project Plan – 15 points </w:t>
      </w:r>
      <w:r w:rsidR="0046405D" w:rsidRPr="00752914">
        <w:rPr>
          <w:rFonts w:ascii="Arial Narrow" w:eastAsia="Arial" w:hAnsi="Arial Narrow" w:cs="Arial"/>
          <w:sz w:val="40"/>
          <w:szCs w:val="24"/>
          <w:u w:val="single"/>
        </w:rPr>
        <w:t xml:space="preserve">maximum </w:t>
      </w:r>
    </w:p>
    <w:p w14:paraId="71CC1A1D" w14:textId="38D23537" w:rsidR="00122B03" w:rsidRPr="00752914" w:rsidRDefault="00122B03" w:rsidP="00752914">
      <w:pPr>
        <w:pStyle w:val="Heading2"/>
        <w:spacing w:before="0" w:after="0" w:line="240" w:lineRule="auto"/>
        <w:jc w:val="both"/>
        <w:rPr>
          <w:rFonts w:ascii="Arial Narrow" w:eastAsia="Arial" w:hAnsi="Arial Narrow" w:cs="Arial"/>
          <w:color w:val="000000"/>
          <w:sz w:val="24"/>
          <w:szCs w:val="24"/>
        </w:rPr>
      </w:pPr>
      <w:r w:rsidRPr="00752914">
        <w:rPr>
          <w:rFonts w:ascii="Arial Narrow" w:eastAsia="Arial" w:hAnsi="Arial Narrow" w:cs="Arial"/>
          <w:color w:val="000000"/>
          <w:sz w:val="24"/>
          <w:szCs w:val="24"/>
        </w:rPr>
        <w:t xml:space="preserve">Describe your plan for implementing this project. </w:t>
      </w:r>
      <w:r w:rsidR="000957A9" w:rsidRPr="000957A9">
        <w:rPr>
          <w:rFonts w:ascii="Arial Narrow" w:eastAsia="Arial" w:hAnsi="Arial Narrow" w:cs="Arial"/>
          <w:color w:val="000000"/>
          <w:sz w:val="24"/>
          <w:szCs w:val="24"/>
        </w:rPr>
        <w:t>(300 Words Max)</w:t>
      </w:r>
    </w:p>
    <w:p w14:paraId="3E12C0D9" w14:textId="77777777" w:rsidR="00122B03" w:rsidRPr="00752914" w:rsidRDefault="00122B03" w:rsidP="00752914">
      <w:pPr>
        <w:pStyle w:val="ListParagraph"/>
        <w:spacing w:after="0" w:line="240" w:lineRule="auto"/>
        <w:ind w:left="0"/>
        <w:jc w:val="both"/>
        <w:rPr>
          <w:rFonts w:ascii="Arial Narrow" w:eastAsia="Arial" w:hAnsi="Arial Narrow" w:cs="Arial"/>
          <w:b/>
          <w:sz w:val="24"/>
          <w:szCs w:val="24"/>
        </w:rPr>
      </w:pPr>
    </w:p>
    <w:p w14:paraId="707D177A" w14:textId="77777777" w:rsidR="00122B03" w:rsidRPr="001E0B3D" w:rsidRDefault="00122B03" w:rsidP="0075291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 Narrow" w:hAnsi="Arial Narrow" w:cs="Arial"/>
          <w:b/>
          <w:sz w:val="24"/>
          <w:szCs w:val="24"/>
        </w:rPr>
      </w:pPr>
      <w:r w:rsidRPr="001E0B3D">
        <w:rPr>
          <w:rFonts w:ascii="Arial Narrow" w:hAnsi="Arial Narrow" w:cs="Arial"/>
          <w:b/>
          <w:sz w:val="24"/>
          <w:szCs w:val="24"/>
        </w:rPr>
        <w:t xml:space="preserve">Project Implementation </w:t>
      </w:r>
    </w:p>
    <w:p w14:paraId="5CF33C33" w14:textId="77777777" w:rsidR="00EB275A" w:rsidRPr="0064322E" w:rsidRDefault="00EB275A" w:rsidP="009D2871">
      <w:pPr>
        <w:numPr>
          <w:ilvl w:val="2"/>
          <w:numId w:val="1"/>
        </w:numPr>
        <w:spacing w:after="0" w:line="240" w:lineRule="auto"/>
        <w:ind w:left="990"/>
        <w:textAlignment w:val="center"/>
        <w:rPr>
          <w:rFonts w:ascii="Arial Narrow" w:eastAsia="Times New Roman" w:hAnsi="Arial Narrow"/>
          <w:b/>
          <w:bCs/>
          <w:sz w:val="24"/>
          <w:szCs w:val="24"/>
        </w:rPr>
      </w:pPr>
      <w:r w:rsidRPr="0064322E">
        <w:rPr>
          <w:rFonts w:ascii="Arial Narrow" w:eastAsia="Times New Roman" w:hAnsi="Arial Narrow"/>
          <w:b/>
          <w:bCs/>
          <w:sz w:val="24"/>
          <w:szCs w:val="24"/>
        </w:rPr>
        <w:t>Describe the steps you will take to implement your project, including timelines, milestones, and key activities.</w:t>
      </w:r>
    </w:p>
    <w:p w14:paraId="216CC847" w14:textId="77777777" w:rsidR="00035A63" w:rsidRPr="0064322E" w:rsidRDefault="00035A63" w:rsidP="009D2871">
      <w:pPr>
        <w:numPr>
          <w:ilvl w:val="2"/>
          <w:numId w:val="1"/>
        </w:numPr>
        <w:spacing w:after="0" w:line="240" w:lineRule="auto"/>
        <w:ind w:left="990"/>
        <w:textAlignment w:val="center"/>
        <w:rPr>
          <w:rFonts w:ascii="Arial Narrow" w:eastAsia="Times New Roman" w:hAnsi="Arial Narrow"/>
          <w:b/>
          <w:bCs/>
          <w:sz w:val="24"/>
          <w:szCs w:val="24"/>
        </w:rPr>
      </w:pPr>
      <w:r w:rsidRPr="0064322E">
        <w:rPr>
          <w:rFonts w:ascii="Arial Narrow" w:eastAsia="Times New Roman" w:hAnsi="Arial Narrow"/>
          <w:b/>
          <w:bCs/>
          <w:sz w:val="24"/>
          <w:szCs w:val="24"/>
        </w:rPr>
        <w:t>Demonstrate that your organization has the necessary resources, skills, and experience to successfully implement the project.</w:t>
      </w:r>
    </w:p>
    <w:p w14:paraId="27A694A0" w14:textId="77777777" w:rsidR="00035A63" w:rsidRDefault="00035A63" w:rsidP="009D2871">
      <w:pPr>
        <w:spacing w:after="0" w:line="240" w:lineRule="auto"/>
        <w:textAlignment w:val="center"/>
        <w:rPr>
          <w:rFonts w:eastAsia="Times New Roman"/>
          <w:color w:val="13343B"/>
        </w:rPr>
      </w:pPr>
    </w:p>
    <w:p w14:paraId="798D9DA0" w14:textId="77777777" w:rsidR="00122B03" w:rsidRPr="00752914" w:rsidRDefault="00122B03" w:rsidP="00752914">
      <w:pPr>
        <w:pStyle w:val="ListParagraph"/>
        <w:spacing w:after="0" w:line="240" w:lineRule="auto"/>
        <w:ind w:left="0"/>
        <w:jc w:val="both"/>
        <w:rPr>
          <w:rFonts w:ascii="Arial Narrow" w:hAnsi="Arial Narrow" w:cs="Arial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47E50" w:rsidRPr="00752914" w14:paraId="3FDE3A5B" w14:textId="77777777" w:rsidTr="009D2871">
        <w:trPr>
          <w:trHeight w:val="5210"/>
        </w:trPr>
        <w:tc>
          <w:tcPr>
            <w:tcW w:w="9350" w:type="dxa"/>
          </w:tcPr>
          <w:p w14:paraId="103CBFD6" w14:textId="77777777" w:rsidR="00647E50" w:rsidRPr="00752914" w:rsidRDefault="00647E50" w:rsidP="00752914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3D119290" w14:textId="3726F173" w:rsidR="003864B6" w:rsidRDefault="003864B6" w:rsidP="00752914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6C09A35D" w14:textId="77777777" w:rsidR="00752914" w:rsidRPr="00752914" w:rsidRDefault="00752914" w:rsidP="00752914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6BE308D2" w14:textId="77777777" w:rsidR="003864B6" w:rsidRPr="00752914" w:rsidRDefault="003864B6" w:rsidP="00752914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7F3718BD" w14:textId="77777777" w:rsidR="003864B6" w:rsidRDefault="003864B6" w:rsidP="00752914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115C7D36" w14:textId="77777777" w:rsidR="00177BF6" w:rsidRDefault="00177BF6" w:rsidP="00752914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3695B826" w14:textId="77777777" w:rsidR="00177BF6" w:rsidRDefault="00177BF6" w:rsidP="00752914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5B1AE2F2" w14:textId="77777777" w:rsidR="00177BF6" w:rsidRDefault="00177BF6" w:rsidP="00752914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445EC322" w14:textId="77777777" w:rsidR="00177BF6" w:rsidRDefault="00177BF6" w:rsidP="00752914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397C0A26" w14:textId="77777777" w:rsidR="00177BF6" w:rsidRDefault="00177BF6" w:rsidP="00752914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5D277D2B" w14:textId="77777777" w:rsidR="00177BF6" w:rsidRDefault="00177BF6" w:rsidP="00752914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5CC941D2" w14:textId="77777777" w:rsidR="00177BF6" w:rsidRDefault="00177BF6" w:rsidP="00752914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008E862B" w14:textId="77777777" w:rsidR="00177BF6" w:rsidRDefault="00177BF6" w:rsidP="00752914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69A62B48" w14:textId="77777777" w:rsidR="00177BF6" w:rsidRDefault="00177BF6" w:rsidP="00752914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2E23206D" w14:textId="77777777" w:rsidR="00177BF6" w:rsidRDefault="00177BF6" w:rsidP="00752914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50FFD7B4" w14:textId="77777777" w:rsidR="00177BF6" w:rsidRDefault="00177BF6" w:rsidP="00752914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48D2B891" w14:textId="77777777" w:rsidR="00177BF6" w:rsidRDefault="00177BF6" w:rsidP="00752914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1FD06E2F" w14:textId="77777777" w:rsidR="00177BF6" w:rsidRDefault="00177BF6" w:rsidP="00752914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7E55E279" w14:textId="1A1FB620" w:rsidR="00177BF6" w:rsidRPr="00752914" w:rsidRDefault="00177BF6" w:rsidP="00752914">
            <w:pPr>
              <w:pStyle w:val="ListParagraph"/>
              <w:ind w:left="0"/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</w:tbl>
    <w:p w14:paraId="7E500ABA" w14:textId="77777777" w:rsidR="00DF6553" w:rsidRDefault="00DF6553" w:rsidP="009D2871">
      <w:pPr>
        <w:spacing w:after="0" w:line="240" w:lineRule="auto"/>
        <w:ind w:left="360"/>
        <w:textAlignment w:val="center"/>
        <w:rPr>
          <w:rFonts w:eastAsia="Times New Roman"/>
          <w:color w:val="13343B"/>
        </w:rPr>
      </w:pPr>
    </w:p>
    <w:p w14:paraId="4474929A" w14:textId="77777777" w:rsidR="00BA20F8" w:rsidRPr="009D2871" w:rsidRDefault="00DF6553" w:rsidP="00BA20F8">
      <w:pPr>
        <w:numPr>
          <w:ilvl w:val="0"/>
          <w:numId w:val="3"/>
        </w:numPr>
        <w:spacing w:after="0" w:line="240" w:lineRule="auto"/>
        <w:textAlignment w:val="center"/>
        <w:rPr>
          <w:rFonts w:ascii="Arial Narrow" w:eastAsia="Times New Roman" w:hAnsi="Arial Narrow"/>
          <w:b/>
          <w:bCs/>
          <w:sz w:val="24"/>
          <w:szCs w:val="24"/>
        </w:rPr>
      </w:pPr>
      <w:r w:rsidRPr="009D2871">
        <w:rPr>
          <w:rFonts w:ascii="Arial Narrow" w:eastAsia="Times New Roman" w:hAnsi="Arial Narrow"/>
          <w:b/>
          <w:bCs/>
          <w:sz w:val="24"/>
          <w:szCs w:val="24"/>
        </w:rPr>
        <w:t xml:space="preserve">Sustainability: </w:t>
      </w:r>
    </w:p>
    <w:p w14:paraId="05E33B7E" w14:textId="65CF8F6C" w:rsidR="00DF6553" w:rsidRPr="009D2871" w:rsidRDefault="00DF6553" w:rsidP="009D2871">
      <w:pPr>
        <w:pStyle w:val="ListParagraph"/>
        <w:numPr>
          <w:ilvl w:val="5"/>
          <w:numId w:val="1"/>
        </w:numPr>
        <w:spacing w:after="0" w:line="240" w:lineRule="auto"/>
        <w:ind w:left="990"/>
        <w:textAlignment w:val="center"/>
        <w:rPr>
          <w:rFonts w:ascii="Arial Narrow" w:eastAsia="Times New Roman" w:hAnsi="Arial Narrow"/>
          <w:b/>
          <w:bCs/>
          <w:sz w:val="24"/>
          <w:szCs w:val="24"/>
        </w:rPr>
      </w:pPr>
      <w:r w:rsidRPr="009D2871">
        <w:rPr>
          <w:rFonts w:ascii="Arial Narrow" w:eastAsia="Times New Roman" w:hAnsi="Arial Narrow"/>
          <w:b/>
          <w:bCs/>
          <w:sz w:val="24"/>
          <w:szCs w:val="24"/>
        </w:rPr>
        <w:t>Discuss how your project will be sustained after the funding period end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F6553" w14:paraId="33B024F8" w14:textId="77777777" w:rsidTr="009D2871">
        <w:trPr>
          <w:trHeight w:val="3239"/>
        </w:trPr>
        <w:tc>
          <w:tcPr>
            <w:tcW w:w="9350" w:type="dxa"/>
          </w:tcPr>
          <w:p w14:paraId="7740E308" w14:textId="77777777" w:rsidR="00DF6553" w:rsidRDefault="00DF6553" w:rsidP="00752914">
            <w:pPr>
              <w:pStyle w:val="Heading2"/>
              <w:spacing w:before="0" w:after="0"/>
              <w:jc w:val="both"/>
              <w:rPr>
                <w:rFonts w:ascii="Arial Narrow" w:eastAsia="Arial" w:hAnsi="Arial Narrow" w:cs="Arial"/>
                <w:sz w:val="40"/>
                <w:szCs w:val="24"/>
                <w:u w:val="single"/>
              </w:rPr>
            </w:pPr>
          </w:p>
          <w:p w14:paraId="136105FE" w14:textId="77777777" w:rsidR="00DF6553" w:rsidRDefault="00DF6553" w:rsidP="00DF6553"/>
          <w:p w14:paraId="6AD5C644" w14:textId="77777777" w:rsidR="00DF6553" w:rsidRDefault="00DF6553" w:rsidP="00DF6553"/>
          <w:p w14:paraId="7D5AD0B7" w14:textId="77777777" w:rsidR="00DF6553" w:rsidRDefault="00DF6553" w:rsidP="00DF6553"/>
          <w:p w14:paraId="528D4289" w14:textId="77777777" w:rsidR="00DF6553" w:rsidRDefault="00DF6553" w:rsidP="00DF6553"/>
          <w:p w14:paraId="297CCC23" w14:textId="77777777" w:rsidR="00DF6553" w:rsidRPr="009D2871" w:rsidRDefault="00DF6553" w:rsidP="009D2871"/>
        </w:tc>
      </w:tr>
    </w:tbl>
    <w:p w14:paraId="4D9D229B" w14:textId="77777777" w:rsidR="00DF6553" w:rsidRDefault="00DF6553" w:rsidP="00752914">
      <w:pPr>
        <w:pStyle w:val="Heading2"/>
        <w:spacing w:before="0" w:after="0" w:line="240" w:lineRule="auto"/>
        <w:jc w:val="both"/>
        <w:rPr>
          <w:rFonts w:ascii="Arial Narrow" w:eastAsia="Arial" w:hAnsi="Arial Narrow" w:cs="Arial"/>
          <w:sz w:val="40"/>
          <w:szCs w:val="24"/>
          <w:u w:val="single"/>
        </w:rPr>
      </w:pPr>
    </w:p>
    <w:p w14:paraId="0D8CD4B6" w14:textId="77777777" w:rsidR="009A0612" w:rsidRDefault="009A0612" w:rsidP="009A0612"/>
    <w:p w14:paraId="0434D2DC" w14:textId="6D4A11E3" w:rsidR="00122B03" w:rsidRPr="00752914" w:rsidRDefault="00122B03" w:rsidP="00752914">
      <w:pPr>
        <w:pStyle w:val="Heading2"/>
        <w:spacing w:before="0" w:after="0" w:line="240" w:lineRule="auto"/>
        <w:jc w:val="both"/>
        <w:rPr>
          <w:rFonts w:ascii="Arial Narrow" w:eastAsia="Arial" w:hAnsi="Arial Narrow" w:cs="Arial"/>
          <w:sz w:val="24"/>
          <w:szCs w:val="24"/>
          <w:u w:val="single"/>
        </w:rPr>
      </w:pPr>
      <w:r w:rsidRPr="00752914">
        <w:rPr>
          <w:rFonts w:ascii="Arial Narrow" w:eastAsia="Arial" w:hAnsi="Arial Narrow" w:cs="Arial"/>
          <w:sz w:val="40"/>
          <w:szCs w:val="24"/>
          <w:u w:val="single"/>
        </w:rPr>
        <w:lastRenderedPageBreak/>
        <w:t>Project Outcomes – 15 points</w:t>
      </w:r>
      <w:r w:rsidR="005F0932" w:rsidRPr="00752914">
        <w:rPr>
          <w:rFonts w:ascii="Arial Narrow" w:eastAsia="Arial" w:hAnsi="Arial Narrow" w:cs="Arial"/>
          <w:sz w:val="40"/>
          <w:szCs w:val="24"/>
          <w:u w:val="single"/>
        </w:rPr>
        <w:t xml:space="preserve"> </w:t>
      </w:r>
    </w:p>
    <w:p w14:paraId="48DAC7B2" w14:textId="77777777" w:rsidR="00917377" w:rsidRPr="009D2871" w:rsidRDefault="00917377" w:rsidP="009D2871">
      <w:pPr>
        <w:spacing w:after="0" w:line="240" w:lineRule="auto"/>
        <w:textAlignment w:val="center"/>
        <w:rPr>
          <w:rFonts w:ascii="Arial Narrow" w:eastAsia="Times New Roman" w:hAnsi="Arial Narrow"/>
          <w:b/>
          <w:bCs/>
          <w:sz w:val="24"/>
          <w:szCs w:val="24"/>
        </w:rPr>
      </w:pPr>
      <w:r w:rsidRPr="009D2871">
        <w:rPr>
          <w:rFonts w:ascii="Arial Narrow" w:eastAsia="Times New Roman" w:hAnsi="Arial Narrow"/>
          <w:b/>
          <w:bCs/>
          <w:sz w:val="24"/>
          <w:szCs w:val="24"/>
        </w:rPr>
        <w:t xml:space="preserve">Evaluation and Measurement: </w:t>
      </w:r>
    </w:p>
    <w:p w14:paraId="150E1C12" w14:textId="3E0228FF" w:rsidR="00CD3F36" w:rsidRPr="00752914" w:rsidRDefault="00917377" w:rsidP="009D2871">
      <w:pPr>
        <w:pStyle w:val="ListParagraph"/>
        <w:numPr>
          <w:ilvl w:val="8"/>
          <w:numId w:val="1"/>
        </w:numPr>
        <w:spacing w:after="0" w:line="240" w:lineRule="auto"/>
        <w:ind w:left="990"/>
        <w:textAlignment w:val="center"/>
      </w:pPr>
      <w:r w:rsidRPr="009D2871">
        <w:rPr>
          <w:rFonts w:ascii="Arial Narrow" w:eastAsia="Times New Roman" w:hAnsi="Arial Narrow"/>
          <w:b/>
          <w:bCs/>
          <w:sz w:val="24"/>
          <w:szCs w:val="24"/>
        </w:rPr>
        <w:t>Explain how you will measure the success of your project and evaluate its impact on the target population.</w:t>
      </w:r>
      <w:r w:rsidR="00BA20F8" w:rsidRPr="009D2871">
        <w:rPr>
          <w:rFonts w:ascii="Arial Narrow" w:eastAsia="Times New Roman" w:hAnsi="Arial Narrow"/>
          <w:b/>
          <w:bCs/>
          <w:sz w:val="24"/>
          <w:szCs w:val="24"/>
        </w:rPr>
        <w:t xml:space="preserve"> </w:t>
      </w:r>
      <w:r w:rsidR="000957A9" w:rsidRPr="009D2871">
        <w:rPr>
          <w:rFonts w:ascii="Arial Narrow" w:eastAsia="Arial" w:hAnsi="Arial Narrow" w:cs="Arial"/>
          <w:b/>
          <w:bCs/>
          <w:sz w:val="24"/>
          <w:szCs w:val="24"/>
        </w:rPr>
        <w:t>(300 Words Max)</w:t>
      </w:r>
    </w:p>
    <w:p w14:paraId="5B318F56" w14:textId="77777777" w:rsidR="00122B03" w:rsidRPr="00752914" w:rsidRDefault="00122B03" w:rsidP="0075291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080"/>
        <w:jc w:val="both"/>
        <w:rPr>
          <w:rFonts w:ascii="Arial Narrow" w:eastAsia="Arial" w:hAnsi="Arial Narrow" w:cs="Arial"/>
          <w:b/>
          <w:color w:val="00000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47E50" w:rsidRPr="00752914" w14:paraId="7FE4FEE4" w14:textId="77777777" w:rsidTr="00647E50">
        <w:tc>
          <w:tcPr>
            <w:tcW w:w="9350" w:type="dxa"/>
          </w:tcPr>
          <w:p w14:paraId="5D0A217C" w14:textId="42FF1849" w:rsidR="00647E50" w:rsidRDefault="00647E50" w:rsidP="00752914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4F537E9D" w14:textId="512D1B8F" w:rsidR="00177BF6" w:rsidRDefault="00177BF6" w:rsidP="00752914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4A872493" w14:textId="3D92FD42" w:rsidR="00177BF6" w:rsidRDefault="00177BF6" w:rsidP="00752914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4B0AAF5B" w14:textId="73F622DA" w:rsidR="00177BF6" w:rsidRDefault="00177BF6" w:rsidP="00752914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44A3FB82" w14:textId="61F47CDF" w:rsidR="00177BF6" w:rsidRDefault="00177BF6" w:rsidP="00752914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7B675E42" w14:textId="479815B8" w:rsidR="00177BF6" w:rsidRDefault="00177BF6" w:rsidP="00752914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3086048B" w14:textId="77777777" w:rsidR="00177BF6" w:rsidRPr="00752914" w:rsidRDefault="00177BF6" w:rsidP="00752914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4AB101EC" w14:textId="48CD17C7" w:rsidR="003864B6" w:rsidRDefault="003864B6" w:rsidP="00752914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7F1603D5" w14:textId="0A9DFAB8" w:rsidR="00752914" w:rsidRDefault="00752914" w:rsidP="00752914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69A80D87" w14:textId="74DD3A27" w:rsidR="00752914" w:rsidRDefault="00752914" w:rsidP="00752914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660CE74C" w14:textId="181235A3" w:rsidR="005218E6" w:rsidRDefault="005218E6" w:rsidP="00752914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0DA07EB1" w14:textId="77777777" w:rsidR="005218E6" w:rsidRPr="00752914" w:rsidRDefault="005218E6" w:rsidP="00752914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381CBF54" w14:textId="15CC35CB" w:rsidR="003864B6" w:rsidRDefault="003864B6" w:rsidP="00752914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56385D26" w14:textId="4B5A61AE" w:rsidR="00177BF6" w:rsidRDefault="00177BF6" w:rsidP="00752914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6562391C" w14:textId="0435CC67" w:rsidR="00177BF6" w:rsidRDefault="00177BF6" w:rsidP="00752914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1EEF4E1B" w14:textId="77777777" w:rsidR="00177BF6" w:rsidRPr="00752914" w:rsidRDefault="00177BF6" w:rsidP="00752914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566BC803" w14:textId="03A3A5D0" w:rsidR="003864B6" w:rsidRPr="00752914" w:rsidRDefault="003864B6" w:rsidP="00752914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</w:tbl>
    <w:p w14:paraId="246938C2" w14:textId="77777777" w:rsidR="00826641" w:rsidRPr="00115172" w:rsidRDefault="00826641" w:rsidP="006B59ED">
      <w:pPr>
        <w:pStyle w:val="Heading2"/>
        <w:spacing w:before="0" w:after="0" w:line="240" w:lineRule="auto"/>
        <w:jc w:val="both"/>
        <w:rPr>
          <w:rFonts w:ascii="Arial Narrow" w:hAnsi="Arial Narrow" w:cs="Arial"/>
          <w:sz w:val="24"/>
          <w:szCs w:val="24"/>
        </w:rPr>
      </w:pPr>
    </w:p>
    <w:p w14:paraId="24051A03" w14:textId="77777777" w:rsidR="009D0E73" w:rsidRDefault="009D0E73" w:rsidP="00115172">
      <w:pPr>
        <w:pStyle w:val="Heading2"/>
        <w:spacing w:before="0" w:after="0" w:line="240" w:lineRule="auto"/>
        <w:jc w:val="both"/>
        <w:rPr>
          <w:rFonts w:ascii="Arial Narrow" w:hAnsi="Arial Narrow" w:cs="Arial"/>
          <w:color w:val="000000"/>
          <w:sz w:val="24"/>
          <w:szCs w:val="24"/>
        </w:rPr>
      </w:pPr>
    </w:p>
    <w:p w14:paraId="1750241D" w14:textId="1BB8C845" w:rsidR="00FD4A26" w:rsidRPr="009D2871" w:rsidRDefault="00FD4A26" w:rsidP="00FD4A26">
      <w:pPr>
        <w:pStyle w:val="Heading2"/>
        <w:numPr>
          <w:ilvl w:val="0"/>
          <w:numId w:val="1"/>
        </w:numPr>
        <w:spacing w:before="0" w:after="0" w:line="240" w:lineRule="auto"/>
        <w:jc w:val="both"/>
        <w:rPr>
          <w:rFonts w:ascii="Arial Narrow" w:hAnsi="Arial Narrow" w:cs="Arial"/>
          <w:sz w:val="24"/>
          <w:szCs w:val="24"/>
        </w:rPr>
      </w:pPr>
      <w:r w:rsidRPr="009D2871">
        <w:rPr>
          <w:rFonts w:ascii="Arial Narrow" w:hAnsi="Arial Narrow" w:cs="Arial"/>
          <w:sz w:val="24"/>
          <w:szCs w:val="24"/>
        </w:rPr>
        <w:t>How will the youth organization implement strategies to engage youth to be part of the organization? (1</w:t>
      </w:r>
      <w:r w:rsidR="003C2704" w:rsidRPr="009D2871">
        <w:rPr>
          <w:rFonts w:ascii="Arial Narrow" w:hAnsi="Arial Narrow" w:cs="Arial"/>
          <w:sz w:val="24"/>
          <w:szCs w:val="24"/>
        </w:rPr>
        <w:t>5</w:t>
      </w:r>
      <w:r w:rsidRPr="009D2871">
        <w:rPr>
          <w:rFonts w:ascii="Arial Narrow" w:hAnsi="Arial Narrow" w:cs="Arial"/>
          <w:sz w:val="24"/>
          <w:szCs w:val="24"/>
        </w:rPr>
        <w:t>0 words Max)?</w:t>
      </w:r>
    </w:p>
    <w:p w14:paraId="34AA7A8E" w14:textId="77777777" w:rsidR="00FA63F3" w:rsidRPr="009D2871" w:rsidRDefault="00FA63F3" w:rsidP="009D287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D4A26" w:rsidRPr="00FA63F3" w14:paraId="2372FC29" w14:textId="77777777" w:rsidTr="006B59ED">
        <w:tc>
          <w:tcPr>
            <w:tcW w:w="9350" w:type="dxa"/>
          </w:tcPr>
          <w:p w14:paraId="78862255" w14:textId="77777777" w:rsidR="00FD4A26" w:rsidRPr="00FA63F3" w:rsidRDefault="00FD4A26" w:rsidP="006B59ED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4CE000C1" w14:textId="77777777" w:rsidR="00FD4A26" w:rsidRPr="00FA63F3" w:rsidRDefault="00FD4A26" w:rsidP="006B59ED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4889B8EA" w14:textId="77777777" w:rsidR="00FD4A26" w:rsidRPr="00FA63F3" w:rsidRDefault="00FD4A26" w:rsidP="006B59ED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6687C9D0" w14:textId="77777777" w:rsidR="00FD4A26" w:rsidRPr="00FA63F3" w:rsidRDefault="00FD4A26" w:rsidP="006B59ED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0256247B" w14:textId="77777777" w:rsidR="00FD4A26" w:rsidRPr="00FA63F3" w:rsidRDefault="00FD4A26" w:rsidP="006B59ED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3DC23616" w14:textId="77777777" w:rsidR="00FD4A26" w:rsidRPr="00FA63F3" w:rsidRDefault="00FD4A26" w:rsidP="006B59ED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5EA1B4B2" w14:textId="77777777" w:rsidR="00FD4A26" w:rsidRPr="00FA63F3" w:rsidRDefault="00FD4A26" w:rsidP="006B59ED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7C9E052D" w14:textId="77777777" w:rsidR="00FD4A26" w:rsidRPr="00FA63F3" w:rsidRDefault="00FD4A26" w:rsidP="006B59ED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55397A7F" w14:textId="77777777" w:rsidR="00FD4A26" w:rsidRPr="00FA63F3" w:rsidRDefault="00FD4A26" w:rsidP="006B59ED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191D2A63" w14:textId="77777777" w:rsidR="00FD4A26" w:rsidRPr="00FA63F3" w:rsidRDefault="00FD4A26" w:rsidP="006B59ED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  <w:p w14:paraId="0EEFE00D" w14:textId="77777777" w:rsidR="00FD4A26" w:rsidRPr="00FA63F3" w:rsidRDefault="00FD4A26" w:rsidP="006B59ED">
            <w:pPr>
              <w:jc w:val="both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</w:tbl>
    <w:p w14:paraId="6526202C" w14:textId="4BE8609F" w:rsidR="005C2400" w:rsidRPr="009D2871" w:rsidRDefault="005C2400" w:rsidP="009D2871">
      <w:pPr>
        <w:pStyle w:val="Heading2"/>
        <w:spacing w:before="0" w:after="0" w:line="240" w:lineRule="auto"/>
        <w:jc w:val="both"/>
        <w:rPr>
          <w:rFonts w:ascii="Arial Narrow" w:hAnsi="Arial Narrow" w:cs="Arial"/>
          <w:sz w:val="24"/>
          <w:szCs w:val="24"/>
        </w:rPr>
      </w:pPr>
    </w:p>
    <w:p w14:paraId="4E69353E" w14:textId="05713801" w:rsidR="00122B03" w:rsidRPr="00FA63F3" w:rsidRDefault="00122B03" w:rsidP="00752914">
      <w:pPr>
        <w:pStyle w:val="ListParagraph"/>
        <w:spacing w:after="0" w:line="240" w:lineRule="auto"/>
        <w:ind w:left="0"/>
        <w:jc w:val="both"/>
        <w:rPr>
          <w:rFonts w:ascii="Arial Narrow" w:eastAsia="Arial" w:hAnsi="Arial Narrow" w:cs="Arial"/>
          <w:b/>
          <w:sz w:val="24"/>
          <w:szCs w:val="24"/>
        </w:rPr>
      </w:pPr>
    </w:p>
    <w:p w14:paraId="637E41B9" w14:textId="77777777" w:rsidR="00554578" w:rsidRPr="00FA63F3" w:rsidRDefault="00554578" w:rsidP="00752914">
      <w:pPr>
        <w:pStyle w:val="ListParagraph"/>
        <w:spacing w:after="0" w:line="240" w:lineRule="auto"/>
        <w:ind w:left="0"/>
        <w:jc w:val="both"/>
        <w:rPr>
          <w:rFonts w:ascii="Arial Narrow" w:eastAsia="Arial" w:hAnsi="Arial Narrow" w:cs="Arial"/>
          <w:bCs/>
          <w:sz w:val="24"/>
          <w:szCs w:val="24"/>
        </w:rPr>
      </w:pPr>
    </w:p>
    <w:p w14:paraId="3C3D4235" w14:textId="77777777" w:rsidR="007336BD" w:rsidRPr="00FA63F3" w:rsidRDefault="007336BD" w:rsidP="00752914">
      <w:pPr>
        <w:pStyle w:val="ListParagraph"/>
        <w:spacing w:after="0" w:line="240" w:lineRule="auto"/>
        <w:ind w:left="0"/>
        <w:jc w:val="both"/>
        <w:rPr>
          <w:rFonts w:ascii="Arial Narrow" w:hAnsi="Arial Narrow" w:cs="Arial"/>
          <w:b/>
          <w:sz w:val="24"/>
          <w:szCs w:val="24"/>
        </w:rPr>
      </w:pPr>
      <w:r w:rsidRPr="00FA63F3">
        <w:rPr>
          <w:rFonts w:ascii="Arial Narrow" w:hAnsi="Arial Narrow" w:cs="Arial"/>
          <w:b/>
          <w:sz w:val="24"/>
          <w:szCs w:val="24"/>
        </w:rPr>
        <w:t>PLEASE COMPLETE APPENDIX B, FUNDING OPPORTUNITY BUDGET TO COMPLETE APPLICATION</w:t>
      </w:r>
    </w:p>
    <w:p w14:paraId="1521C073" w14:textId="77777777" w:rsidR="007336BD" w:rsidRPr="00FA63F3" w:rsidRDefault="007336BD" w:rsidP="00752914">
      <w:pPr>
        <w:pStyle w:val="ListParagraph"/>
        <w:spacing w:after="0" w:line="240" w:lineRule="auto"/>
        <w:ind w:left="0"/>
        <w:jc w:val="both"/>
        <w:rPr>
          <w:rFonts w:ascii="Arial Narrow" w:hAnsi="Arial Narrow" w:cs="Arial"/>
          <w:b/>
          <w:sz w:val="24"/>
          <w:szCs w:val="24"/>
        </w:rPr>
      </w:pPr>
    </w:p>
    <w:p w14:paraId="4AE0C369" w14:textId="77777777" w:rsidR="007336BD" w:rsidRPr="00FA63F3" w:rsidRDefault="007336BD" w:rsidP="00752914">
      <w:pPr>
        <w:pStyle w:val="ListParagraph"/>
        <w:spacing w:after="0" w:line="240" w:lineRule="auto"/>
        <w:ind w:left="0"/>
        <w:jc w:val="both"/>
        <w:rPr>
          <w:rFonts w:ascii="Arial Narrow" w:hAnsi="Arial Narrow" w:cs="Arial"/>
          <w:b/>
          <w:sz w:val="24"/>
          <w:szCs w:val="24"/>
        </w:rPr>
      </w:pPr>
      <w:r w:rsidRPr="00FA63F3">
        <w:rPr>
          <w:rFonts w:ascii="Arial Narrow" w:hAnsi="Arial Narrow" w:cs="Arial"/>
          <w:b/>
          <w:sz w:val="24"/>
          <w:szCs w:val="24"/>
        </w:rPr>
        <w:t xml:space="preserve">ATTACHMENT: </w:t>
      </w:r>
    </w:p>
    <w:p w14:paraId="2A506049" w14:textId="4E17BE0E" w:rsidR="00122B03" w:rsidRPr="00FA63F3" w:rsidRDefault="007336BD" w:rsidP="00752914">
      <w:pPr>
        <w:pStyle w:val="ListParagraph"/>
        <w:spacing w:after="0" w:line="240" w:lineRule="auto"/>
        <w:ind w:left="0"/>
        <w:jc w:val="both"/>
        <w:rPr>
          <w:rFonts w:ascii="Arial Narrow" w:hAnsi="Arial Narrow" w:cs="Arial"/>
          <w:b/>
          <w:sz w:val="24"/>
          <w:szCs w:val="24"/>
        </w:rPr>
      </w:pPr>
      <w:r w:rsidRPr="00FA63F3">
        <w:rPr>
          <w:rFonts w:ascii="Arial Narrow" w:hAnsi="Arial Narrow" w:cs="Arial"/>
          <w:b/>
          <w:sz w:val="24"/>
          <w:szCs w:val="24"/>
        </w:rPr>
        <w:t xml:space="preserve">APPENDIX B- </w:t>
      </w:r>
      <w:r w:rsidR="00B77B7C" w:rsidRPr="00FA63F3">
        <w:rPr>
          <w:rFonts w:ascii="Arial Narrow" w:hAnsi="Arial Narrow" w:cs="Arial"/>
          <w:b/>
          <w:sz w:val="24"/>
          <w:szCs w:val="24"/>
        </w:rPr>
        <w:t xml:space="preserve">YOUTH ORGANIZATION </w:t>
      </w:r>
      <w:r w:rsidRPr="00FA63F3">
        <w:rPr>
          <w:rFonts w:ascii="Arial Narrow" w:hAnsi="Arial Narrow" w:cs="Arial"/>
          <w:b/>
          <w:sz w:val="24"/>
          <w:szCs w:val="24"/>
        </w:rPr>
        <w:t>BUDGET</w:t>
      </w:r>
    </w:p>
    <w:sectPr w:rsidR="00122B03" w:rsidRPr="00FA63F3" w:rsidSect="00752914">
      <w:headerReference w:type="default" r:id="rId10"/>
      <w:footerReference w:type="default" r:id="rId11"/>
      <w:pgSz w:w="12240" w:h="15840"/>
      <w:pgMar w:top="1440" w:right="1440" w:bottom="1350" w:left="1440" w:header="180" w:footer="270" w:gutter="0"/>
      <w:pgNumType w:start="1"/>
      <w:cols w:space="720" w:equalWidth="0">
        <w:col w:w="936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D67F9C" w14:textId="77777777" w:rsidR="00C4300B" w:rsidRDefault="00C4300B" w:rsidP="00122B03">
      <w:pPr>
        <w:spacing w:after="0" w:line="240" w:lineRule="auto"/>
      </w:pPr>
      <w:r>
        <w:separator/>
      </w:r>
    </w:p>
  </w:endnote>
  <w:endnote w:type="continuationSeparator" w:id="0">
    <w:p w14:paraId="151EC0CF" w14:textId="77777777" w:rsidR="00C4300B" w:rsidRDefault="00C4300B" w:rsidP="00122B03">
      <w:pPr>
        <w:spacing w:after="0" w:line="240" w:lineRule="auto"/>
      </w:pPr>
      <w:r>
        <w:continuationSeparator/>
      </w:r>
    </w:p>
  </w:endnote>
  <w:endnote w:type="continuationNotice" w:id="1">
    <w:p w14:paraId="7FCA5BB0" w14:textId="77777777" w:rsidR="00C4300B" w:rsidRDefault="00C4300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E90DDC" w14:textId="6E884B2D" w:rsidR="006B59ED" w:rsidRDefault="001E7DE1">
    <w:r>
      <w:t xml:space="preserve">Released </w:t>
    </w:r>
    <w:r w:rsidR="00233F57">
      <w:t>2/1/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6352EC" w14:textId="77777777" w:rsidR="00C4300B" w:rsidRDefault="00C4300B" w:rsidP="00122B03">
      <w:pPr>
        <w:spacing w:after="0" w:line="240" w:lineRule="auto"/>
      </w:pPr>
      <w:r>
        <w:separator/>
      </w:r>
    </w:p>
  </w:footnote>
  <w:footnote w:type="continuationSeparator" w:id="0">
    <w:p w14:paraId="6A2A3E76" w14:textId="77777777" w:rsidR="00C4300B" w:rsidRDefault="00C4300B" w:rsidP="00122B03">
      <w:pPr>
        <w:spacing w:after="0" w:line="240" w:lineRule="auto"/>
      </w:pPr>
      <w:r>
        <w:continuationSeparator/>
      </w:r>
    </w:p>
  </w:footnote>
  <w:footnote w:type="continuationNotice" w:id="1">
    <w:p w14:paraId="4EF4D2A9" w14:textId="77777777" w:rsidR="00C4300B" w:rsidRDefault="00C4300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2CFC28" w14:textId="167E434B" w:rsidR="00122B03" w:rsidRDefault="00462377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95148DE" wp14:editId="6691A59A">
          <wp:simplePos x="0" y="0"/>
          <wp:positionH relativeFrom="column">
            <wp:posOffset>3819525</wp:posOffset>
          </wp:positionH>
          <wp:positionV relativeFrom="paragraph">
            <wp:posOffset>-47625</wp:posOffset>
          </wp:positionV>
          <wp:extent cx="1183005" cy="841375"/>
          <wp:effectExtent l="0" t="0" r="0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3005" cy="8413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122B03">
      <w:rPr>
        <w:noProof/>
      </w:rPr>
      <w:drawing>
        <wp:inline distT="0" distB="0" distL="0" distR="0" wp14:anchorId="42948282" wp14:editId="565F7DAE">
          <wp:extent cx="1616558" cy="533400"/>
          <wp:effectExtent l="0" t="0" r="3175" b="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2018 CarePartnership_logo_v2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0678" cy="5347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C915E3">
      <w:tab/>
    </w:r>
    <w:r>
      <w:tab/>
      <w:t>Appendix 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AE4C44"/>
    <w:multiLevelType w:val="multilevel"/>
    <w:tmpl w:val="1AA2F7A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" w15:restartNumberingAfterBreak="0">
    <w:nsid w:val="4DE47BB9"/>
    <w:multiLevelType w:val="multilevel"/>
    <w:tmpl w:val="8F486ACA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53250215"/>
    <w:multiLevelType w:val="hybridMultilevel"/>
    <w:tmpl w:val="F88A7F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F0A77FE"/>
    <w:multiLevelType w:val="multilevel"/>
    <w:tmpl w:val="1AE4FCD4"/>
    <w:lvl w:ilvl="0">
      <w:start w:val="1"/>
      <w:numFmt w:val="decimal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0" w:firstLine="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313224404">
    <w:abstractNumId w:val="3"/>
  </w:num>
  <w:num w:numId="2" w16cid:durableId="1173303531">
    <w:abstractNumId w:val="1"/>
  </w:num>
  <w:num w:numId="3" w16cid:durableId="10603973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8971829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jc3szA3NTY1NbNQ0lEKTi0uzszPAykwNK4FAF7P53EtAAAA"/>
  </w:docVars>
  <w:rsids>
    <w:rsidRoot w:val="00122B03"/>
    <w:rsid w:val="000156E5"/>
    <w:rsid w:val="00022579"/>
    <w:rsid w:val="00026070"/>
    <w:rsid w:val="00035A63"/>
    <w:rsid w:val="00047C55"/>
    <w:rsid w:val="000778A6"/>
    <w:rsid w:val="00090B24"/>
    <w:rsid w:val="000957A9"/>
    <w:rsid w:val="000A574B"/>
    <w:rsid w:val="00114E24"/>
    <w:rsid w:val="00115172"/>
    <w:rsid w:val="00122B03"/>
    <w:rsid w:val="001539C1"/>
    <w:rsid w:val="001557A0"/>
    <w:rsid w:val="00156813"/>
    <w:rsid w:val="00177BF6"/>
    <w:rsid w:val="00191CE1"/>
    <w:rsid w:val="001968AA"/>
    <w:rsid w:val="001971C2"/>
    <w:rsid w:val="001B1501"/>
    <w:rsid w:val="001B22DB"/>
    <w:rsid w:val="001B5832"/>
    <w:rsid w:val="001B6448"/>
    <w:rsid w:val="001C4684"/>
    <w:rsid w:val="001D4627"/>
    <w:rsid w:val="001E0B3D"/>
    <w:rsid w:val="001E7DE1"/>
    <w:rsid w:val="001F12D7"/>
    <w:rsid w:val="00213DC9"/>
    <w:rsid w:val="00233F57"/>
    <w:rsid w:val="002427EA"/>
    <w:rsid w:val="00260F41"/>
    <w:rsid w:val="0028479C"/>
    <w:rsid w:val="00284BAF"/>
    <w:rsid w:val="00293A1E"/>
    <w:rsid w:val="002B5CD7"/>
    <w:rsid w:val="002C065B"/>
    <w:rsid w:val="002C0E44"/>
    <w:rsid w:val="002F6A13"/>
    <w:rsid w:val="0031163E"/>
    <w:rsid w:val="003351FE"/>
    <w:rsid w:val="0033552E"/>
    <w:rsid w:val="00346550"/>
    <w:rsid w:val="00355884"/>
    <w:rsid w:val="003864B6"/>
    <w:rsid w:val="00395DD9"/>
    <w:rsid w:val="003C2704"/>
    <w:rsid w:val="003E1F10"/>
    <w:rsid w:val="003E5E71"/>
    <w:rsid w:val="0042201A"/>
    <w:rsid w:val="00462377"/>
    <w:rsid w:val="0046405D"/>
    <w:rsid w:val="004724CE"/>
    <w:rsid w:val="0047640E"/>
    <w:rsid w:val="004956CF"/>
    <w:rsid w:val="004E668F"/>
    <w:rsid w:val="004F01E0"/>
    <w:rsid w:val="004F4D77"/>
    <w:rsid w:val="004F6750"/>
    <w:rsid w:val="005218E6"/>
    <w:rsid w:val="005374F5"/>
    <w:rsid w:val="00552854"/>
    <w:rsid w:val="00554578"/>
    <w:rsid w:val="0058108F"/>
    <w:rsid w:val="005A7029"/>
    <w:rsid w:val="005C0B4B"/>
    <w:rsid w:val="005C2400"/>
    <w:rsid w:val="005D6219"/>
    <w:rsid w:val="005F0932"/>
    <w:rsid w:val="005F7C49"/>
    <w:rsid w:val="0060456A"/>
    <w:rsid w:val="0064322E"/>
    <w:rsid w:val="00647E50"/>
    <w:rsid w:val="00672CF5"/>
    <w:rsid w:val="006745D7"/>
    <w:rsid w:val="006A56FC"/>
    <w:rsid w:val="006B3C71"/>
    <w:rsid w:val="006B59ED"/>
    <w:rsid w:val="006D5B7F"/>
    <w:rsid w:val="006F1D2C"/>
    <w:rsid w:val="00707F23"/>
    <w:rsid w:val="00720775"/>
    <w:rsid w:val="007336BD"/>
    <w:rsid w:val="00735619"/>
    <w:rsid w:val="00752914"/>
    <w:rsid w:val="007A1234"/>
    <w:rsid w:val="007A1A5A"/>
    <w:rsid w:val="007F7D2A"/>
    <w:rsid w:val="0082000C"/>
    <w:rsid w:val="00826641"/>
    <w:rsid w:val="00837013"/>
    <w:rsid w:val="00837ECB"/>
    <w:rsid w:val="00870E6D"/>
    <w:rsid w:val="0088351B"/>
    <w:rsid w:val="008C3455"/>
    <w:rsid w:val="008F4CB4"/>
    <w:rsid w:val="008F51D1"/>
    <w:rsid w:val="00917377"/>
    <w:rsid w:val="00930D07"/>
    <w:rsid w:val="00985614"/>
    <w:rsid w:val="00987575"/>
    <w:rsid w:val="009A0612"/>
    <w:rsid w:val="009B4E95"/>
    <w:rsid w:val="009C5566"/>
    <w:rsid w:val="009D0E73"/>
    <w:rsid w:val="009D2871"/>
    <w:rsid w:val="009F4A3F"/>
    <w:rsid w:val="009F4B2C"/>
    <w:rsid w:val="00A14717"/>
    <w:rsid w:val="00A360DE"/>
    <w:rsid w:val="00A55E9B"/>
    <w:rsid w:val="00A63BA4"/>
    <w:rsid w:val="00A655A5"/>
    <w:rsid w:val="00A77F08"/>
    <w:rsid w:val="00AC777C"/>
    <w:rsid w:val="00AE27B9"/>
    <w:rsid w:val="00AF7369"/>
    <w:rsid w:val="00B15971"/>
    <w:rsid w:val="00B17E01"/>
    <w:rsid w:val="00B26E12"/>
    <w:rsid w:val="00B77B7C"/>
    <w:rsid w:val="00B938F5"/>
    <w:rsid w:val="00BA20F8"/>
    <w:rsid w:val="00BC5EE1"/>
    <w:rsid w:val="00BE0469"/>
    <w:rsid w:val="00BF53D0"/>
    <w:rsid w:val="00C4300B"/>
    <w:rsid w:val="00C50102"/>
    <w:rsid w:val="00C666A8"/>
    <w:rsid w:val="00C67773"/>
    <w:rsid w:val="00C915E3"/>
    <w:rsid w:val="00CA0650"/>
    <w:rsid w:val="00CC221E"/>
    <w:rsid w:val="00CC6D32"/>
    <w:rsid w:val="00CD17DA"/>
    <w:rsid w:val="00CD3F36"/>
    <w:rsid w:val="00CF70F4"/>
    <w:rsid w:val="00D3422A"/>
    <w:rsid w:val="00D42225"/>
    <w:rsid w:val="00D53D37"/>
    <w:rsid w:val="00D76421"/>
    <w:rsid w:val="00D86F2C"/>
    <w:rsid w:val="00D92022"/>
    <w:rsid w:val="00D9639F"/>
    <w:rsid w:val="00DB5B51"/>
    <w:rsid w:val="00DC0315"/>
    <w:rsid w:val="00DF6553"/>
    <w:rsid w:val="00E022FE"/>
    <w:rsid w:val="00E25BF5"/>
    <w:rsid w:val="00E75053"/>
    <w:rsid w:val="00E81AF6"/>
    <w:rsid w:val="00E84AF6"/>
    <w:rsid w:val="00E963ED"/>
    <w:rsid w:val="00EA1B52"/>
    <w:rsid w:val="00EA2EF3"/>
    <w:rsid w:val="00EB275A"/>
    <w:rsid w:val="00ED62AC"/>
    <w:rsid w:val="00EF6EE4"/>
    <w:rsid w:val="00F32C97"/>
    <w:rsid w:val="00F406E9"/>
    <w:rsid w:val="00F455A2"/>
    <w:rsid w:val="00F6008C"/>
    <w:rsid w:val="00F61172"/>
    <w:rsid w:val="00F63A15"/>
    <w:rsid w:val="00F64F39"/>
    <w:rsid w:val="00F74EED"/>
    <w:rsid w:val="00FA63F3"/>
    <w:rsid w:val="00FB745D"/>
    <w:rsid w:val="00FD4A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5A7796"/>
  <w15:chartTrackingRefBased/>
  <w15:docId w15:val="{47B32212-8F49-4105-BBE1-452A19247A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2B03"/>
    <w:rPr>
      <w:rFonts w:ascii="Calibri" w:eastAsia="Calibri" w:hAnsi="Calibri" w:cs="Calibri"/>
    </w:rPr>
  </w:style>
  <w:style w:type="paragraph" w:styleId="Heading1">
    <w:name w:val="heading 1"/>
    <w:basedOn w:val="Normal"/>
    <w:next w:val="Normal"/>
    <w:link w:val="Heading1Char"/>
    <w:qFormat/>
    <w:rsid w:val="00122B03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link w:val="Heading2Char"/>
    <w:unhideWhenUsed/>
    <w:qFormat/>
    <w:rsid w:val="00122B03"/>
    <w:pPr>
      <w:keepNext/>
      <w:keepLines/>
      <w:spacing w:before="360" w:after="80"/>
      <w:outlineLvl w:val="1"/>
    </w:pPr>
    <w:rPr>
      <w:b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22B03"/>
    <w:rPr>
      <w:rFonts w:ascii="Calibri" w:eastAsia="Calibri" w:hAnsi="Calibri" w:cs="Calibri"/>
      <w:b/>
      <w:sz w:val="48"/>
      <w:szCs w:val="48"/>
    </w:rPr>
  </w:style>
  <w:style w:type="character" w:customStyle="1" w:styleId="Heading2Char">
    <w:name w:val="Heading 2 Char"/>
    <w:basedOn w:val="DefaultParagraphFont"/>
    <w:link w:val="Heading2"/>
    <w:rsid w:val="00122B03"/>
    <w:rPr>
      <w:rFonts w:ascii="Calibri" w:eastAsia="Calibri" w:hAnsi="Calibri" w:cs="Calibri"/>
      <w:b/>
      <w:sz w:val="36"/>
      <w:szCs w:val="36"/>
    </w:rPr>
  </w:style>
  <w:style w:type="paragraph" w:styleId="Title">
    <w:name w:val="Title"/>
    <w:basedOn w:val="Normal"/>
    <w:next w:val="Normal"/>
    <w:link w:val="TitleChar"/>
    <w:qFormat/>
    <w:rsid w:val="00122B03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TitleChar">
    <w:name w:val="Title Char"/>
    <w:basedOn w:val="DefaultParagraphFont"/>
    <w:link w:val="Title"/>
    <w:rsid w:val="00122B03"/>
    <w:rPr>
      <w:rFonts w:ascii="Calibri" w:eastAsia="Calibri" w:hAnsi="Calibri" w:cs="Calibri"/>
      <w:b/>
      <w:sz w:val="72"/>
      <w:szCs w:val="72"/>
    </w:rPr>
  </w:style>
  <w:style w:type="paragraph" w:styleId="ListParagraph">
    <w:name w:val="List Paragraph"/>
    <w:aliases w:val="Indented Paragraph"/>
    <w:basedOn w:val="Normal"/>
    <w:uiPriority w:val="34"/>
    <w:qFormat/>
    <w:rsid w:val="00122B0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122B03"/>
    <w:rPr>
      <w:color w:val="808080"/>
    </w:rPr>
  </w:style>
  <w:style w:type="table" w:customStyle="1" w:styleId="3">
    <w:name w:val="3"/>
    <w:basedOn w:val="TableNormal"/>
    <w:rsid w:val="00122B03"/>
    <w:rPr>
      <w:rFonts w:ascii="Calibri" w:eastAsia="Calibri" w:hAnsi="Calibri" w:cs="Calibri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">
    <w:name w:val="2"/>
    <w:basedOn w:val="TableNormal"/>
    <w:rsid w:val="00122B03"/>
    <w:rPr>
      <w:rFonts w:ascii="Calibri" w:eastAsia="Calibri" w:hAnsi="Calibri" w:cs="Calibri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">
    <w:name w:val="1"/>
    <w:basedOn w:val="TableNormal"/>
    <w:rsid w:val="00122B03"/>
    <w:pPr>
      <w:spacing w:after="0" w:line="240" w:lineRule="auto"/>
    </w:pPr>
    <w:rPr>
      <w:rFonts w:ascii="Calibri" w:eastAsia="Calibri" w:hAnsi="Calibri" w:cs="Calibri"/>
    </w:rPr>
    <w:tblPr>
      <w:tblStyleRowBandSize w:val="1"/>
      <w:tblStyleColBandSize w:val="1"/>
    </w:tblPr>
  </w:style>
  <w:style w:type="table" w:customStyle="1" w:styleId="TableGrid1">
    <w:name w:val="Table Grid1"/>
    <w:basedOn w:val="TableNormal"/>
    <w:next w:val="TableGrid"/>
    <w:uiPriority w:val="39"/>
    <w:rsid w:val="00122B03"/>
    <w:pPr>
      <w:spacing w:after="0" w:line="240" w:lineRule="auto"/>
    </w:pPr>
    <w:rPr>
      <w:rFonts w:ascii="Calibri" w:eastAsia="Calibri" w:hAnsi="Calibri"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122B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22B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2B03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122B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2B03"/>
    <w:rPr>
      <w:rFonts w:ascii="Calibri" w:eastAsia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53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53D0"/>
    <w:rPr>
      <w:rFonts w:ascii="Segoe UI" w:eastAsia="Calibr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374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74F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374F5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74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74F5"/>
    <w:rPr>
      <w:rFonts w:ascii="Calibri" w:eastAsia="Calibri" w:hAnsi="Calibri" w:cs="Calibr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968AA"/>
    <w:pPr>
      <w:spacing w:after="0" w:line="240" w:lineRule="auto"/>
    </w:pPr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20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8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4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0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84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b21af7b-e7d3-4252-8f71-49fa1affc7eb">
      <Terms xmlns="http://schemas.microsoft.com/office/infopath/2007/PartnerControls"/>
    </lcf76f155ced4ddcb4097134ff3c332f>
    <TaxCatchAll xmlns="090a256d-2234-44d7-9e6d-d25c219bfd92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AAE773A68CA643978C07C8260E623D" ma:contentTypeVersion="18" ma:contentTypeDescription="Create a new document." ma:contentTypeScope="" ma:versionID="7596f505a89ac0c28ba851f515123400">
  <xsd:schema xmlns:xsd="http://www.w3.org/2001/XMLSchema" xmlns:xs="http://www.w3.org/2001/XMLSchema" xmlns:p="http://schemas.microsoft.com/office/2006/metadata/properties" xmlns:ns2="5b21af7b-e7d3-4252-8f71-49fa1affc7eb" xmlns:ns3="090a256d-2234-44d7-9e6d-d25c219bfd92" targetNamespace="http://schemas.microsoft.com/office/2006/metadata/properties" ma:root="true" ma:fieldsID="498584c85e76b669b3d47960c1c3fa95" ns2:_="" ns3:_="">
    <xsd:import namespace="5b21af7b-e7d3-4252-8f71-49fa1affc7eb"/>
    <xsd:import namespace="090a256d-2234-44d7-9e6d-d25c219bfd9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21af7b-e7d3-4252-8f71-49fa1affc7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4ad8b9ce-7cfe-4c6e-ad5f-084dd22e8f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0a256d-2234-44d7-9e6d-d25c219bfd9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243796c-68c3-473d-ac58-b6dee89c9daa}" ma:internalName="TaxCatchAll" ma:showField="CatchAllData" ma:web="090a256d-2234-44d7-9e6d-d25c219bfd9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10DB39E-51A2-4762-8B4F-A0C0E669FD72}">
  <ds:schemaRefs>
    <ds:schemaRef ds:uri="5b21af7b-e7d3-4252-8f71-49fa1affc7eb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purl.org/dc/elements/1.1/"/>
    <ds:schemaRef ds:uri="090a256d-2234-44d7-9e6d-d25c219bfd92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9EF3706-F3CF-4548-975C-4D4A2F7737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21af7b-e7d3-4252-8f71-49fa1affc7eb"/>
    <ds:schemaRef ds:uri="090a256d-2234-44d7-9e6d-d25c219bfd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BEE2C09-D632-4215-A430-19CE20EE9A7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646</Words>
  <Characters>368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rgin, Mark</dc:creator>
  <cp:keywords/>
  <dc:description/>
  <cp:lastModifiedBy>Durgin, Mark</cp:lastModifiedBy>
  <cp:revision>5</cp:revision>
  <dcterms:created xsi:type="dcterms:W3CDTF">2024-02-26T13:34:00Z</dcterms:created>
  <dcterms:modified xsi:type="dcterms:W3CDTF">2024-02-26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AAE773A68CA643978C07C8260E623D</vt:lpwstr>
  </property>
  <property fmtid="{D5CDD505-2E9C-101B-9397-08002B2CF9AE}" pid="3" name="MediaServiceImageTags">
    <vt:lpwstr/>
  </property>
  <property fmtid="{D5CDD505-2E9C-101B-9397-08002B2CF9AE}" pid="4" name="MSIP_Label_5e4b1be8-281e-475d-98b0-21c3457e5a46_Enabled">
    <vt:lpwstr>true</vt:lpwstr>
  </property>
  <property fmtid="{D5CDD505-2E9C-101B-9397-08002B2CF9AE}" pid="5" name="MSIP_Label_5e4b1be8-281e-475d-98b0-21c3457e5a46_SetDate">
    <vt:lpwstr>2024-02-20T14:20:59Z</vt:lpwstr>
  </property>
  <property fmtid="{D5CDD505-2E9C-101B-9397-08002B2CF9AE}" pid="6" name="MSIP_Label_5e4b1be8-281e-475d-98b0-21c3457e5a46_Method">
    <vt:lpwstr>Standard</vt:lpwstr>
  </property>
  <property fmtid="{D5CDD505-2E9C-101B-9397-08002B2CF9AE}" pid="7" name="MSIP_Label_5e4b1be8-281e-475d-98b0-21c3457e5a46_Name">
    <vt:lpwstr>Public</vt:lpwstr>
  </property>
  <property fmtid="{D5CDD505-2E9C-101B-9397-08002B2CF9AE}" pid="8" name="MSIP_Label_5e4b1be8-281e-475d-98b0-21c3457e5a46_SiteId">
    <vt:lpwstr>8b3dd73e-4e72-4679-b191-56da1588712b</vt:lpwstr>
  </property>
  <property fmtid="{D5CDD505-2E9C-101B-9397-08002B2CF9AE}" pid="9" name="MSIP_Label_5e4b1be8-281e-475d-98b0-21c3457e5a46_ActionId">
    <vt:lpwstr>a7b9cb29-872a-46ad-b038-7c8db023d958</vt:lpwstr>
  </property>
  <property fmtid="{D5CDD505-2E9C-101B-9397-08002B2CF9AE}" pid="10" name="MSIP_Label_5e4b1be8-281e-475d-98b0-21c3457e5a46_ContentBits">
    <vt:lpwstr>0</vt:lpwstr>
  </property>
</Properties>
</file>